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27C85" w14:textId="55C7CD2E" w:rsidR="00CC740D" w:rsidRDefault="008E7E39" w:rsidP="00CC740D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589DDD39" wp14:editId="41586A09">
                <wp:simplePos x="0" y="0"/>
                <wp:positionH relativeFrom="margin">
                  <wp:align>left</wp:align>
                </wp:positionH>
                <wp:positionV relativeFrom="paragraph">
                  <wp:posOffset>409575</wp:posOffset>
                </wp:positionV>
                <wp:extent cx="6667500" cy="2476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247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35BD1" w14:textId="77777777" w:rsidR="00CC740D" w:rsidRP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CC740D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>Glossopdale School</w:t>
                            </w:r>
                          </w:p>
                          <w:p w14:paraId="0E765FB5" w14:textId="12AAC81A" w:rsid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C740D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JOB DESCRIPTION &amp; PERSON SPECIFICATION FOR TEACHER OF </w:t>
                            </w:r>
                            <w:r w:rsidR="00E71E26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GEOGRAPHY</w:t>
                            </w:r>
                            <w:r w:rsidR="00F86202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 </w:t>
                            </w:r>
                          </w:p>
                          <w:p w14:paraId="408CEA45" w14:textId="5682A7C5" w:rsidR="00C378C0" w:rsidRDefault="00A40C4B" w:rsidP="00CC740D">
                            <w:pPr>
                              <w:jc w:val="center"/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FULL-TIME PERMAN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DD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.25pt;width:525pt;height:195pt;z-index:251656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" filled="f" stroked="f">
                <v:textbox>
                  <w:txbxContent>
                    <w:p w14:paraId="73D35BD1" w14:textId="77777777" w:rsidR="00CC740D" w:rsidRPr="00CC740D" w:rsidRDefault="00CC740D" w:rsidP="00CC740D">
                      <w:pPr>
                        <w:jc w:val="center"/>
                        <w:rPr>
                          <w:color w:val="FFFFFF"/>
                          <w:sz w:val="96"/>
                          <w:szCs w:val="96"/>
                          <w:lang w:val="en-US"/>
                        </w:rPr>
                      </w:pPr>
                      <w:r w:rsidRPr="00CC740D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>Glossopdale School</w:t>
                      </w:r>
                    </w:p>
                    <w:p w14:paraId="0E765FB5" w14:textId="12AAC81A" w:rsidR="00CC740D" w:rsidRDefault="00CC740D" w:rsidP="00CC740D">
                      <w:pPr>
                        <w:jc w:val="center"/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</w:pPr>
                      <w:r w:rsidRPr="00CC740D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JOB DESCRIPTION &amp; PERSON SPECIFICATION FOR TEACHER OF </w:t>
                      </w:r>
                      <w:r w:rsidR="00E71E26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GEOGRAPHY</w:t>
                      </w:r>
                      <w:r w:rsidR="00F86202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  <w:p w14:paraId="408CEA45" w14:textId="5682A7C5" w:rsidR="00C378C0" w:rsidRDefault="00A40C4B" w:rsidP="00CC740D">
                      <w:pPr>
                        <w:jc w:val="center"/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FULL-TIME PERMAN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B3CC3A7" wp14:editId="21DF9AB2">
                <wp:simplePos x="0" y="0"/>
                <wp:positionH relativeFrom="column">
                  <wp:posOffset>-141605</wp:posOffset>
                </wp:positionH>
                <wp:positionV relativeFrom="paragraph">
                  <wp:posOffset>-377190</wp:posOffset>
                </wp:positionV>
                <wp:extent cx="6809105" cy="7025640"/>
                <wp:effectExtent l="0" t="0" r="0" b="0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105" cy="7025640"/>
                        </a:xfrm>
                        <a:prstGeom prst="rect">
                          <a:avLst/>
                        </a:prstGeom>
                        <a:solidFill>
                          <a:srgbClr val="052D5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AFAFB" id="Rectangle 5" o:spid="_x0000_s1026" style="position:absolute;margin-left:-11.15pt;margin-top:-29.7pt;width:536.15pt;height:553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" fillcolor="#052d57" stroked="f" strokeweight="1pt"/>
            </w:pict>
          </mc:Fallback>
        </mc:AlternateContent>
      </w:r>
    </w:p>
    <w:p w14:paraId="043FF773" w14:textId="77777777" w:rsidR="00CC740D" w:rsidRPr="00123EFA" w:rsidRDefault="00CC740D" w:rsidP="00CC740D"/>
    <w:p w14:paraId="2504B771" w14:textId="05C963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2A9F62" wp14:editId="0B3B877C">
                <wp:simplePos x="0" y="0"/>
                <wp:positionH relativeFrom="column">
                  <wp:posOffset>-141605</wp:posOffset>
                </wp:positionH>
                <wp:positionV relativeFrom="paragraph">
                  <wp:posOffset>193040</wp:posOffset>
                </wp:positionV>
                <wp:extent cx="6809740" cy="2996565"/>
                <wp:effectExtent l="0" t="0" r="1905" b="381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299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C3A55E" w14:textId="1E980D00" w:rsidR="005B140A" w:rsidRPr="007168C0" w:rsidRDefault="005B140A" w:rsidP="005B140A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7168C0"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  <w:t>Key dates</w:t>
                            </w:r>
                            <w:r w:rsidR="00DD2608"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  <w:t xml:space="preserve"> for applicants</w:t>
                            </w:r>
                          </w:p>
                          <w:p w14:paraId="12ABF944" w14:textId="6779168D" w:rsidR="005B140A" w:rsidRPr="007168C0" w:rsidRDefault="00F13D0A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Closing date for applications: </w:t>
                            </w:r>
                            <w:r w:rsidR="007147D9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27</w:t>
                            </w:r>
                            <w:r w:rsidR="007147D9" w:rsidRPr="007147D9">
                              <w:rPr>
                                <w:color w:val="FFFFFF"/>
                                <w:sz w:val="36"/>
                                <w:szCs w:val="36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7147D9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 April @ 9:00am</w:t>
                            </w:r>
                          </w:p>
                          <w:p w14:paraId="6A8671AE" w14:textId="38991E4B" w:rsidR="005B140A" w:rsidRPr="007168C0" w:rsidRDefault="008B3729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Interview date </w:t>
                            </w:r>
                            <w:r w:rsidR="00F13D0A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w/c </w:t>
                            </w:r>
                            <w:r w:rsidR="007147D9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27</w:t>
                            </w:r>
                            <w:r w:rsidR="007147D9" w:rsidRPr="007147D9">
                              <w:rPr>
                                <w:color w:val="FFFFFF"/>
                                <w:sz w:val="36"/>
                                <w:szCs w:val="36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7147D9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 April 2023 </w:t>
                            </w:r>
                          </w:p>
                          <w:p w14:paraId="42C40118" w14:textId="77777777" w:rsidR="009D62D4" w:rsidRDefault="009D62D4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746ACA3C" w14:textId="77777777" w:rsidR="00C918B7" w:rsidRPr="007168C0" w:rsidRDefault="009D62D4" w:rsidP="005B140A">
                            <w:pPr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 xml:space="preserve">INFORMATION FOR APPLICANTS DOCUMENT CAN </w:t>
                            </w: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br/>
                              <w:t>BE FOUND ON OUR WEBSITE</w:t>
                            </w:r>
                          </w:p>
                          <w:p w14:paraId="3FDD5BCE" w14:textId="77777777" w:rsidR="00C918B7" w:rsidRPr="007168C0" w:rsidRDefault="00C918B7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2A17B8FE" w14:textId="77777777" w:rsidR="005B140A" w:rsidRPr="007168C0" w:rsidRDefault="005B140A" w:rsidP="005B140A">
                            <w:pPr>
                              <w:jc w:val="center"/>
                              <w:rPr>
                                <w:color w:val="FFFFF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A9F6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-11.15pt;margin-top:15.2pt;width:536.2pt;height:235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" filled="f" stroked="f">
                <v:textbox>
                  <w:txbxContent>
                    <w:p w14:paraId="5EC3A55E" w14:textId="1E980D00" w:rsidR="005B140A" w:rsidRPr="007168C0" w:rsidRDefault="005B140A" w:rsidP="005B140A">
                      <w:pPr>
                        <w:jc w:val="center"/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</w:pPr>
                      <w:r w:rsidRPr="007168C0"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  <w:t>Key dates</w:t>
                      </w:r>
                      <w:r w:rsidR="00DD2608"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  <w:t xml:space="preserve"> for applicants</w:t>
                      </w:r>
                    </w:p>
                    <w:p w14:paraId="12ABF944" w14:textId="6779168D" w:rsidR="005B140A" w:rsidRPr="007168C0" w:rsidRDefault="00F13D0A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Closing date for applications: </w:t>
                      </w:r>
                      <w:r w:rsidR="007147D9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27</w:t>
                      </w:r>
                      <w:r w:rsidR="007147D9" w:rsidRPr="007147D9">
                        <w:rPr>
                          <w:color w:val="FFFFFF"/>
                          <w:sz w:val="36"/>
                          <w:szCs w:val="36"/>
                          <w:vertAlign w:val="superscript"/>
                          <w:lang w:val="en-US"/>
                        </w:rPr>
                        <w:t>th</w:t>
                      </w:r>
                      <w:r w:rsidR="007147D9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 April @ 9:00am</w:t>
                      </w:r>
                    </w:p>
                    <w:p w14:paraId="6A8671AE" w14:textId="38991E4B" w:rsidR="005B140A" w:rsidRPr="007168C0" w:rsidRDefault="008B3729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Interview date </w:t>
                      </w:r>
                      <w:r w:rsidR="00F13D0A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w/c </w:t>
                      </w:r>
                      <w:r w:rsidR="007147D9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27</w:t>
                      </w:r>
                      <w:r w:rsidR="007147D9" w:rsidRPr="007147D9">
                        <w:rPr>
                          <w:color w:val="FFFFFF"/>
                          <w:sz w:val="36"/>
                          <w:szCs w:val="36"/>
                          <w:vertAlign w:val="superscript"/>
                          <w:lang w:val="en-US"/>
                        </w:rPr>
                        <w:t>th</w:t>
                      </w:r>
                      <w:r w:rsidR="007147D9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 April 2023 </w:t>
                      </w:r>
                    </w:p>
                    <w:p w14:paraId="42C40118" w14:textId="77777777" w:rsidR="009D62D4" w:rsidRDefault="009D62D4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</w:p>
                    <w:p w14:paraId="746ACA3C" w14:textId="77777777" w:rsidR="00C918B7" w:rsidRPr="007168C0" w:rsidRDefault="009D62D4" w:rsidP="005B140A">
                      <w:pPr>
                        <w:jc w:val="center"/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</w:pP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 xml:space="preserve">INFORMATION FOR APPLICANTS DOCUMENT CAN </w:t>
                      </w: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br/>
                        <w:t>BE FOUND ON OUR WEBSITE</w:t>
                      </w:r>
                    </w:p>
                    <w:p w14:paraId="3FDD5BCE" w14:textId="77777777" w:rsidR="00C918B7" w:rsidRPr="007168C0" w:rsidRDefault="00C918B7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</w:p>
                    <w:p w14:paraId="2A17B8FE" w14:textId="77777777" w:rsidR="005B140A" w:rsidRPr="007168C0" w:rsidRDefault="005B140A" w:rsidP="005B140A">
                      <w:pPr>
                        <w:jc w:val="center"/>
                        <w:rPr>
                          <w:color w:val="FFFFF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FE3A86" w14:textId="77777777" w:rsidR="00CC740D" w:rsidRPr="00123EFA" w:rsidRDefault="00CC740D" w:rsidP="00CC740D"/>
    <w:p w14:paraId="741803AA" w14:textId="77777777" w:rsidR="00CC740D" w:rsidRPr="00123EFA" w:rsidRDefault="00CC740D" w:rsidP="00CC740D"/>
    <w:p w14:paraId="58517A8E" w14:textId="77777777" w:rsidR="00CC740D" w:rsidRPr="00123EFA" w:rsidRDefault="00CC740D" w:rsidP="00CC740D"/>
    <w:p w14:paraId="48D785B5" w14:textId="01F8159B" w:rsidR="00CC740D" w:rsidRPr="00123EFA" w:rsidRDefault="008E7E39" w:rsidP="00CC740D"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6F31318A" wp14:editId="73FE6866">
            <wp:simplePos x="0" y="0"/>
            <wp:positionH relativeFrom="column">
              <wp:posOffset>5029200</wp:posOffset>
            </wp:positionH>
            <wp:positionV relativeFrom="paragraph">
              <wp:posOffset>283845</wp:posOffset>
            </wp:positionV>
            <wp:extent cx="1435100" cy="1402080"/>
            <wp:effectExtent l="0" t="0" r="0" b="0"/>
            <wp:wrapNone/>
            <wp:docPr id="3" name="Picture 8" descr="Image result for glossopdale high scho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glossopdale high school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14EB8" w14:textId="77777777" w:rsidR="00CC740D" w:rsidRPr="00123EFA" w:rsidRDefault="00CC740D" w:rsidP="00CC740D"/>
    <w:p w14:paraId="71A593C6" w14:textId="77777777" w:rsidR="00CC740D" w:rsidRPr="00123EFA" w:rsidRDefault="00CC740D" w:rsidP="00CC740D"/>
    <w:p w14:paraId="78231633" w14:textId="77777777" w:rsidR="00CC740D" w:rsidRPr="00123EFA" w:rsidRDefault="00CC740D" w:rsidP="00CC740D"/>
    <w:p w14:paraId="7517ABB8" w14:textId="77777777" w:rsidR="00CC740D" w:rsidRPr="00123EFA" w:rsidRDefault="00CC740D" w:rsidP="00CC740D"/>
    <w:p w14:paraId="2823A22A" w14:textId="54C7F2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D466B26" wp14:editId="14C1402E">
                <wp:simplePos x="0" y="0"/>
                <wp:positionH relativeFrom="margin">
                  <wp:posOffset>-141605</wp:posOffset>
                </wp:positionH>
                <wp:positionV relativeFrom="paragraph">
                  <wp:posOffset>281940</wp:posOffset>
                </wp:positionV>
                <wp:extent cx="6809740" cy="368935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740" cy="368935"/>
                        </a:xfrm>
                        <a:prstGeom prst="rect">
                          <a:avLst/>
                        </a:prstGeom>
                        <a:solidFill>
                          <a:srgbClr val="F2D42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E14FA22" w14:textId="77777777" w:rsidR="00CC740D" w:rsidRPr="006C38D2" w:rsidRDefault="00CC740D" w:rsidP="00CC740D">
                            <w:pPr>
                              <w:jc w:val="center"/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To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aspir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endeavour</w:t>
                            </w:r>
                            <w:proofErr w:type="spellEnd"/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and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thriv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toget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66B26" id="Rectangle 3" o:spid="_x0000_s1028" style="position:absolute;margin-left:-11.15pt;margin-top:22.2pt;width:536.2pt;height:29.0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" fillcolor="#f2d42a" stroked="f" strokeweight="1pt">
                <v:path arrowok="t"/>
                <v:textbox>
                  <w:txbxContent>
                    <w:p w14:paraId="5E14FA22" w14:textId="77777777" w:rsidR="00CC740D" w:rsidRPr="006C38D2" w:rsidRDefault="00CC740D" w:rsidP="00CC740D">
                      <w:pPr>
                        <w:jc w:val="center"/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</w:pP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To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aspir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, </w:t>
                      </w:r>
                      <w:proofErr w:type="spellStart"/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endeavour</w:t>
                      </w:r>
                      <w:proofErr w:type="spellEnd"/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and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thriv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togeth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A10E385" w14:textId="77777777" w:rsidR="00CC740D" w:rsidRPr="00123EFA" w:rsidRDefault="00CC740D" w:rsidP="00CC740D"/>
    <w:p w14:paraId="74F56358" w14:textId="77777777" w:rsidR="00CC740D" w:rsidRDefault="00CC740D" w:rsidP="00CC740D">
      <w:pPr>
        <w:jc w:val="center"/>
      </w:pPr>
    </w:p>
    <w:p w14:paraId="04F114E4" w14:textId="77777777" w:rsidR="00CC740D" w:rsidRPr="00CC740D" w:rsidRDefault="00CC740D" w:rsidP="00CC740D">
      <w:pPr>
        <w:jc w:val="center"/>
        <w:rPr>
          <w:color w:val="595959"/>
          <w:sz w:val="28"/>
        </w:rPr>
      </w:pPr>
      <w:r w:rsidRPr="00CC740D">
        <w:rPr>
          <w:color w:val="595959"/>
          <w:sz w:val="28"/>
        </w:rPr>
        <w:t>Glossopdale School</w:t>
      </w:r>
    </w:p>
    <w:p w14:paraId="2FBB344A" w14:textId="77777777" w:rsidR="00CC740D" w:rsidRPr="00CC740D" w:rsidRDefault="00CC740D" w:rsidP="00CC740D">
      <w:pPr>
        <w:jc w:val="center"/>
        <w:rPr>
          <w:color w:val="595959"/>
          <w:sz w:val="28"/>
        </w:rPr>
      </w:pPr>
      <w:proofErr w:type="spellStart"/>
      <w:r w:rsidRPr="00CC740D">
        <w:rPr>
          <w:color w:val="595959"/>
          <w:sz w:val="28"/>
        </w:rPr>
        <w:t>Newshaw</w:t>
      </w:r>
      <w:proofErr w:type="spellEnd"/>
      <w:r w:rsidRPr="00CC740D">
        <w:rPr>
          <w:color w:val="595959"/>
          <w:sz w:val="28"/>
        </w:rPr>
        <w:t xml:space="preserve"> Lane • Hadfield, Glossop • SK13 2DA</w:t>
      </w:r>
    </w:p>
    <w:p w14:paraId="3BD1BCF8" w14:textId="798E8C70" w:rsidR="00CC740D" w:rsidRPr="00E9701B" w:rsidRDefault="00CC740D" w:rsidP="00CC740D">
      <w:pPr>
        <w:jc w:val="center"/>
        <w:rPr>
          <w:sz w:val="28"/>
        </w:rPr>
      </w:pPr>
      <w:r w:rsidRPr="00060B92">
        <w:rPr>
          <w:sz w:val="28"/>
        </w:rPr>
        <w:t>https://ww</w:t>
      </w:r>
      <w:r w:rsidR="00060B92">
        <w:rPr>
          <w:sz w:val="28"/>
        </w:rPr>
        <w:t>w.glossopdale.school</w:t>
      </w:r>
    </w:p>
    <w:p w14:paraId="784B57DF" w14:textId="77777777" w:rsidR="00CC740D" w:rsidRPr="00CC740D" w:rsidRDefault="00CC740D" w:rsidP="00CC740D"/>
    <w:p w14:paraId="33C75F47" w14:textId="77777777" w:rsidR="00B62E53" w:rsidRDefault="00CC740D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  <w:r>
        <w:rPr>
          <w:rFonts w:ascii="Calibri" w:hAnsi="Calibri" w:cs="Calibri"/>
          <w:b/>
          <w:bCs/>
          <w:color w:val="000000"/>
          <w:sz w:val="44"/>
          <w:szCs w:val="44"/>
        </w:rPr>
        <w:br w:type="page"/>
      </w:r>
    </w:p>
    <w:p w14:paraId="052A4C02" w14:textId="77777777" w:rsidR="00B62E53" w:rsidRDefault="00B62E53" w:rsidP="00B62E53">
      <w:pPr>
        <w:spacing w:line="240" w:lineRule="auto"/>
        <w:jc w:val="both"/>
      </w:pPr>
    </w:p>
    <w:p w14:paraId="598C83A6" w14:textId="77777777" w:rsidR="00B62E53" w:rsidRDefault="00B62E53" w:rsidP="00B62E53">
      <w:pPr>
        <w:spacing w:line="240" w:lineRule="auto"/>
        <w:jc w:val="both"/>
      </w:pPr>
    </w:p>
    <w:p w14:paraId="4A7D7743" w14:textId="42B29F0D" w:rsidR="00B62E53" w:rsidRDefault="00B62E53" w:rsidP="00B62E53">
      <w:pPr>
        <w:spacing w:line="240" w:lineRule="auto"/>
        <w:jc w:val="both"/>
      </w:pPr>
      <w:r>
        <w:t>Thank you for your interest in joining Glossopdale School. Our School is a warm and caring community for all of our 1,200 students, from when they join us in Year 7 to when they leave us in Year 13. We are a school that has the highest expectations of students and ourselves, where every student is expected to work hard, behave well and contribute positively to the school community.</w:t>
      </w:r>
    </w:p>
    <w:p w14:paraId="4A552E9D" w14:textId="19DAC974" w:rsidR="00B62E53" w:rsidRDefault="00B62E53" w:rsidP="00B62E53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bookmarkStart w:id="0" w:name="_heading=h.gjdgxs"/>
      <w:bookmarkEnd w:id="0"/>
      <w:r>
        <w:rPr>
          <w:color w:val="000000"/>
        </w:rPr>
        <w:t>We are seeking to appoint an inspiring and innovative qualified Teacher of Geography.  The appointed person will be joining an experienced and highly skilled team.</w:t>
      </w:r>
    </w:p>
    <w:p w14:paraId="40EA1EBE" w14:textId="63E623B6" w:rsidR="00B62E53" w:rsidRDefault="00B62E53" w:rsidP="00B62E53">
      <w:pPr>
        <w:spacing w:before="180" w:after="180" w:line="240" w:lineRule="auto"/>
        <w:jc w:val="both"/>
        <w:rPr>
          <w:rFonts w:cs="Calibri"/>
          <w:color w:val="000000"/>
        </w:rPr>
      </w:pPr>
      <w:r>
        <w:t xml:space="preserve">The </w:t>
      </w:r>
      <w:r w:rsidR="00A71217">
        <w:t>Humanities</w:t>
      </w:r>
      <w:r>
        <w:t xml:space="preserve"> team is a large, </w:t>
      </w:r>
      <w:r>
        <w:rPr>
          <w:color w:val="000000"/>
        </w:rPr>
        <w:t xml:space="preserve">successful faculty consisting of subject specialists teaching </w:t>
      </w:r>
      <w:r w:rsidR="00A71217">
        <w:rPr>
          <w:color w:val="000000"/>
        </w:rPr>
        <w:t>Humanities</w:t>
      </w:r>
      <w:r>
        <w:rPr>
          <w:color w:val="000000"/>
        </w:rPr>
        <w:t xml:space="preserve"> from KS3 to KS5.</w:t>
      </w:r>
      <w:r>
        <w:t xml:space="preserve"> </w:t>
      </w:r>
      <w:r>
        <w:rPr>
          <w:color w:val="000000"/>
        </w:rPr>
        <w:t>The faculty is well resourced, friendly, committed and strives constantly to develop and improve methods for enhancing student learning, enjoyment and achievement.</w:t>
      </w:r>
    </w:p>
    <w:p w14:paraId="70AA3377" w14:textId="1775737A" w:rsidR="00B62E53" w:rsidRDefault="00B62E53" w:rsidP="00B62E53">
      <w:pPr>
        <w:spacing w:line="240" w:lineRule="auto"/>
        <w:jc w:val="both"/>
      </w:pPr>
      <w:r>
        <w:rPr>
          <w:color w:val="000000"/>
        </w:rPr>
        <w:t xml:space="preserve">Students have 2 lessons a week of Geography in Years 7 -9 and 3 lessons a week in Years 10 - 11. </w:t>
      </w:r>
      <w:r>
        <w:t>We have some of the best facilities in the area having fully re-built our school in 2018. This not only provides both staff and students with everything they can expect for modern teaching and learning, but also gives us exceptional environmental credentials.</w:t>
      </w:r>
    </w:p>
    <w:p w14:paraId="4C855145" w14:textId="77777777" w:rsidR="00B62E53" w:rsidRDefault="00B62E53" w:rsidP="00B62E53">
      <w:pPr>
        <w:spacing w:line="240" w:lineRule="auto"/>
        <w:jc w:val="both"/>
      </w:pPr>
      <w:r>
        <w:t xml:space="preserve">Just like our students, we welcome people to join our school from a diverse range of backgrounds. We welcome interest from enthusiastic, dedicated and hardworking individuals who wish to share in our students’ success. </w:t>
      </w:r>
    </w:p>
    <w:p w14:paraId="318B936B" w14:textId="77777777" w:rsidR="00B62E53" w:rsidRDefault="00B62E53" w:rsidP="00B62E53">
      <w:pPr>
        <w:spacing w:before="180" w:after="180" w:line="240" w:lineRule="auto"/>
        <w:jc w:val="both"/>
        <w:rPr>
          <w:color w:val="000000"/>
        </w:rPr>
      </w:pPr>
      <w:r>
        <w:rPr>
          <w:color w:val="000000"/>
        </w:rPr>
        <w:t>I am extremely proud to be the Headteacher of Glossopdale School and consider it a privilege to be a part of such a vibrant and caring learning community. If you think this sounds like your sort of school, then we very much look forward to receiving your application to join us.</w:t>
      </w:r>
    </w:p>
    <w:p w14:paraId="52A3310F" w14:textId="77777777" w:rsidR="00B62E53" w:rsidRDefault="00B62E53" w:rsidP="00B62E53">
      <w:pPr>
        <w:spacing w:line="240" w:lineRule="auto"/>
        <w:jc w:val="both"/>
      </w:pPr>
      <w:r>
        <w:t xml:space="preserve">Full details can be found on our website </w:t>
      </w:r>
      <w:hyperlink r:id="rId9" w:history="1">
        <w:r>
          <w:rPr>
            <w:rStyle w:val="Hyperlink"/>
          </w:rPr>
          <w:t>https://www.glossopdale.derbyshire.sch.uk/</w:t>
        </w:r>
      </w:hyperlink>
      <w:r>
        <w:t xml:space="preserve"> </w:t>
      </w:r>
    </w:p>
    <w:p w14:paraId="599DE756" w14:textId="4DF92CF2" w:rsidR="00B62E53" w:rsidRDefault="00B62E53" w:rsidP="00B62E53">
      <w:pPr>
        <w:spacing w:line="240" w:lineRule="auto"/>
        <w:jc w:val="both"/>
        <w:rPr>
          <w:rFonts w:asciiTheme="minorHAnsi" w:eastAsia="Quattrocento Sans" w:hAnsiTheme="minorHAnsi" w:cstheme="minorHAnsi"/>
          <w:color w:val="FF0000"/>
        </w:rPr>
      </w:pPr>
      <w:r>
        <w:t>If you intend to apply, please send a completed application form including a letter of application, which should be no more than two sides of A4 paper,</w:t>
      </w:r>
      <w:r>
        <w:rPr>
          <w:rFonts w:asciiTheme="minorHAnsi" w:eastAsia="Quattrocento Sans" w:hAnsiTheme="minorHAnsi" w:cstheme="minorHAnsi"/>
          <w:color w:val="222222"/>
        </w:rPr>
        <w:t xml:space="preserve"> to </w:t>
      </w:r>
      <w:proofErr w:type="spellStart"/>
      <w:r>
        <w:rPr>
          <w:rFonts w:asciiTheme="minorHAnsi" w:eastAsia="Quattrocento Sans" w:hAnsiTheme="minorHAnsi" w:cstheme="minorHAnsi"/>
          <w:color w:val="222222"/>
        </w:rPr>
        <w:t>vacancies@glossopdale.school</w:t>
      </w:r>
      <w:proofErr w:type="spellEnd"/>
      <w:r>
        <w:rPr>
          <w:rFonts w:asciiTheme="minorHAnsi" w:eastAsia="Quattrocento Sans" w:hAnsiTheme="minorHAnsi" w:cstheme="minorHAnsi"/>
          <w:color w:val="FF0000"/>
        </w:rPr>
        <w:t xml:space="preserve"> </w:t>
      </w:r>
      <w:r>
        <w:rPr>
          <w:rFonts w:asciiTheme="minorHAnsi" w:eastAsia="Quattrocento Sans" w:hAnsiTheme="minorHAnsi" w:cstheme="minorHAnsi"/>
        </w:rPr>
        <w:t xml:space="preserve">by 9am on </w:t>
      </w:r>
      <w:r w:rsidR="007147D9">
        <w:rPr>
          <w:rFonts w:asciiTheme="minorHAnsi" w:eastAsia="Quattrocento Sans" w:hAnsiTheme="minorHAnsi" w:cstheme="minorHAnsi"/>
        </w:rPr>
        <w:t>Thursday 27</w:t>
      </w:r>
      <w:r w:rsidR="007147D9" w:rsidRPr="007147D9">
        <w:rPr>
          <w:rFonts w:asciiTheme="minorHAnsi" w:eastAsia="Quattrocento Sans" w:hAnsiTheme="minorHAnsi" w:cstheme="minorHAnsi"/>
          <w:vertAlign w:val="superscript"/>
        </w:rPr>
        <w:t>th</w:t>
      </w:r>
      <w:r w:rsidR="007147D9">
        <w:rPr>
          <w:rFonts w:asciiTheme="minorHAnsi" w:eastAsia="Quattrocento Sans" w:hAnsiTheme="minorHAnsi" w:cstheme="minorHAnsi"/>
        </w:rPr>
        <w:t xml:space="preserve"> April 2023. </w:t>
      </w:r>
      <w:bookmarkStart w:id="1" w:name="_GoBack"/>
      <w:bookmarkEnd w:id="1"/>
      <w:r>
        <w:rPr>
          <w:rFonts w:asciiTheme="minorHAnsi" w:eastAsia="Quattrocento Sans" w:hAnsiTheme="minorHAnsi" w:cstheme="minorHAnsi"/>
          <w:color w:val="FF0000"/>
        </w:rPr>
        <w:t xml:space="preserve"> </w:t>
      </w:r>
    </w:p>
    <w:p w14:paraId="19C0B4BF" w14:textId="77777777" w:rsidR="00B62E53" w:rsidRDefault="00B62E53" w:rsidP="00B62E53">
      <w:pPr>
        <w:spacing w:line="240" w:lineRule="auto"/>
        <w:jc w:val="both"/>
        <w:rPr>
          <w:rFonts w:cs="Calibri"/>
        </w:rPr>
      </w:pPr>
      <w:r>
        <w:t xml:space="preserve">Glossopdale School </w:t>
      </w:r>
      <w:r>
        <w:rPr>
          <w:color w:val="222222"/>
          <w:highlight w:val="white"/>
        </w:rPr>
        <w:t>is committed to safeguarding and protecting the welfare of children.  The successful candidate will be subject to an enhanced DBS Disclosure.</w:t>
      </w:r>
      <w:r>
        <w:t xml:space="preserve"> </w:t>
      </w:r>
    </w:p>
    <w:p w14:paraId="10E2C973" w14:textId="77777777" w:rsidR="00B62E53" w:rsidRDefault="00B62E53" w:rsidP="00B62E53">
      <w:pPr>
        <w:spacing w:after="0" w:line="240" w:lineRule="auto"/>
        <w:rPr>
          <w:color w:val="000000"/>
        </w:rPr>
      </w:pPr>
    </w:p>
    <w:p w14:paraId="6756EDE2" w14:textId="77777777" w:rsidR="00B62E53" w:rsidRDefault="00B62E53" w:rsidP="00B62E53">
      <w:pPr>
        <w:spacing w:after="0" w:line="240" w:lineRule="auto"/>
        <w:rPr>
          <w:b/>
          <w:color w:val="000000"/>
        </w:rPr>
      </w:pPr>
      <w:r>
        <w:rPr>
          <w:b/>
          <w:color w:val="000000"/>
        </w:rPr>
        <w:t>Debbie McGloin</w:t>
      </w:r>
    </w:p>
    <w:p w14:paraId="0CF0DE48" w14:textId="77777777" w:rsidR="00B62E53" w:rsidRDefault="00B62E53" w:rsidP="00B62E53">
      <w:r>
        <w:rPr>
          <w:b/>
          <w:color w:val="000000"/>
        </w:rPr>
        <w:t>Headteacher</w:t>
      </w:r>
    </w:p>
    <w:p w14:paraId="25D47BF6" w14:textId="77777777" w:rsidR="00B62E53" w:rsidRDefault="00B62E53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319F0E36" w14:textId="77777777" w:rsidR="00B62E53" w:rsidRDefault="00B62E53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601FE30C" w14:textId="77777777" w:rsidR="00B62E53" w:rsidRDefault="00B62E53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01486A0D" w14:textId="77777777" w:rsidR="00B62E53" w:rsidRDefault="00B62E53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293968F0" w14:textId="77777777" w:rsidR="00B62E53" w:rsidRDefault="00B62E53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0E15A7FC" w14:textId="77777777" w:rsidR="00B62E53" w:rsidRDefault="00B62E53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1D49DE03" w14:textId="77777777" w:rsidR="00B62E53" w:rsidRDefault="00B62E53" w:rsidP="00B41AB9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41B60667" w14:textId="77777777" w:rsidR="00B62E53" w:rsidRDefault="00B62E53" w:rsidP="00B62E53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  <w:sz w:val="44"/>
          <w:szCs w:val="44"/>
        </w:rPr>
      </w:pPr>
    </w:p>
    <w:p w14:paraId="7D7707C9" w14:textId="391A5184" w:rsidR="00240B1E" w:rsidRPr="00B41AB9" w:rsidRDefault="00B62E53" w:rsidP="00B62E53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rFonts w:ascii="Calibri" w:hAnsi="Calibri" w:cs="Calibri"/>
          <w:b/>
          <w:bCs/>
          <w:color w:val="000000"/>
          <w:sz w:val="44"/>
          <w:szCs w:val="44"/>
        </w:rPr>
        <w:lastRenderedPageBreak/>
        <w:t>J</w:t>
      </w:r>
      <w:r w:rsidR="00240B1E" w:rsidRPr="00B41AB9">
        <w:rPr>
          <w:rFonts w:ascii="Calibri" w:hAnsi="Calibri" w:cs="Calibri"/>
          <w:b/>
          <w:bCs/>
          <w:color w:val="000000"/>
          <w:sz w:val="44"/>
          <w:szCs w:val="44"/>
        </w:rPr>
        <w:t>OB DESCRIPTION</w:t>
      </w:r>
      <w:r w:rsidR="00B41AB9">
        <w:rPr>
          <w:rFonts w:ascii="Calibri" w:hAnsi="Calibri" w:cs="Calibri"/>
          <w:b/>
          <w:bCs/>
          <w:color w:val="000000"/>
          <w:sz w:val="44"/>
          <w:szCs w:val="44"/>
        </w:rPr>
        <w:t xml:space="preserve"> &amp; PERSON SPECIFICATION</w:t>
      </w:r>
    </w:p>
    <w:p w14:paraId="5A729AEF" w14:textId="77777777" w:rsidR="00240B1E" w:rsidRPr="00B41AB9" w:rsidRDefault="00240B1E" w:rsidP="00B41AB9">
      <w:pPr>
        <w:rPr>
          <w:sz w:val="24"/>
          <w:szCs w:val="24"/>
        </w:rPr>
      </w:pPr>
    </w:p>
    <w:p w14:paraId="79AEB8D5" w14:textId="17FB8843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b/>
          <w:bCs/>
          <w:color w:val="000000"/>
        </w:rPr>
        <w:t>POST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Pr="005D0198">
        <w:rPr>
          <w:rFonts w:ascii="Calibri" w:hAnsi="Calibri" w:cs="Calibri"/>
          <w:color w:val="000000"/>
        </w:rPr>
        <w:t xml:space="preserve">Teacher of </w:t>
      </w:r>
      <w:r w:rsidR="00E71E26">
        <w:rPr>
          <w:rFonts w:ascii="Calibri" w:hAnsi="Calibri" w:cs="Calibri"/>
          <w:color w:val="000000"/>
        </w:rPr>
        <w:t>Geography</w:t>
      </w:r>
    </w:p>
    <w:p w14:paraId="3EF5C6CE" w14:textId="77777777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/>
        </w:rPr>
      </w:pPr>
    </w:p>
    <w:p w14:paraId="75D89763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SCALE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MPS</w:t>
      </w:r>
    </w:p>
    <w:p w14:paraId="1134A6E8" w14:textId="49F0C493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EFFECTIVE FROM:</w:t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="00C25111">
        <w:rPr>
          <w:rFonts w:ascii="Calibri" w:hAnsi="Calibri" w:cs="Calibri"/>
          <w:color w:val="000000"/>
        </w:rPr>
        <w:t>September 2022</w:t>
      </w:r>
    </w:p>
    <w:p w14:paraId="2BF3C229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RESPONSIBLE TO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Leader of Faculty</w:t>
      </w:r>
    </w:p>
    <w:p w14:paraId="416C7B5B" w14:textId="77777777" w:rsidR="00240B1E" w:rsidRPr="005D0198" w:rsidRDefault="00240B1E" w:rsidP="00B41AB9">
      <w:pPr>
        <w:pStyle w:val="Heading1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Job Purpose </w:t>
      </w:r>
    </w:p>
    <w:p w14:paraId="79C53170" w14:textId="78404469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To deliver a rich and engaging range of lessons in </w:t>
      </w:r>
      <w:r w:rsidR="00E71E26">
        <w:rPr>
          <w:rFonts w:ascii="Calibri" w:hAnsi="Calibri" w:cs="Calibri"/>
          <w:b w:val="0"/>
          <w:bCs w:val="0"/>
          <w:color w:val="000000"/>
          <w:sz w:val="24"/>
          <w:szCs w:val="24"/>
        </w:rPr>
        <w:t>Geography</w:t>
      </w: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across all age ranges. To work collaboratively with colleagues within the </w:t>
      </w:r>
      <w:r w:rsidR="00F86202">
        <w:rPr>
          <w:rFonts w:ascii="Calibri" w:hAnsi="Calibri" w:cs="Calibri"/>
          <w:b w:val="0"/>
          <w:bCs w:val="0"/>
          <w:color w:val="000000"/>
          <w:sz w:val="24"/>
          <w:szCs w:val="24"/>
        </w:rPr>
        <w:t>Humanities</w:t>
      </w: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Faculty. To uphold the schools vision and values on a daily basis.  To safeguard and promote the welfare of children.</w:t>
      </w:r>
    </w:p>
    <w:p w14:paraId="1D069EA9" w14:textId="77777777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Main Responsibilities </w:t>
      </w:r>
    </w:p>
    <w:p w14:paraId="22016E5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he delivery of high quality teaching and learning through appropriately planned lessons</w:t>
      </w:r>
    </w:p>
    <w:p w14:paraId="2BF3F61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nce to the school and faculty marking and feedback policies to provide constructive feedback which sets clear targets enabling students to make at least expected progress </w:t>
      </w:r>
    </w:p>
    <w:p w14:paraId="4934F0C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50"/>
        </w:rPr>
      </w:pPr>
      <w:r w:rsidRPr="005D0198">
        <w:rPr>
          <w:rFonts w:ascii="Calibri" w:hAnsi="Calibri" w:cs="Calibri"/>
          <w:color w:val="000000"/>
        </w:rPr>
        <w:t xml:space="preserve">Use of teaching methods which keep students engaged, challenged </w:t>
      </w:r>
      <w:r w:rsidRPr="00665AE1">
        <w:rPr>
          <w:rFonts w:ascii="Calibri" w:hAnsi="Calibri" w:cs="Calibri"/>
        </w:rPr>
        <w:t>a</w:t>
      </w:r>
      <w:r w:rsidRPr="005D0198">
        <w:rPr>
          <w:rFonts w:ascii="Calibri" w:hAnsi="Calibri" w:cs="Calibri"/>
          <w:color w:val="000000"/>
        </w:rPr>
        <w:t>nd improves long term learning</w:t>
      </w:r>
    </w:p>
    <w:p w14:paraId="0F05D80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se of effective questioning and response: clear presentation and good use of resources </w:t>
      </w:r>
    </w:p>
    <w:p w14:paraId="6E3CBD2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gular setting and marking of homework following the school / faculty policy </w:t>
      </w:r>
    </w:p>
    <w:p w14:paraId="2B30BD96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igh expectations of student behaviour establishing and maintaining a good standard of classroom management and building positive relationships </w:t>
      </w:r>
    </w:p>
    <w:p w14:paraId="07E5DD4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ssessment and recording of student progress as required by the National Curriculum, GCSE, A level, BTEC, school and faculty systems</w:t>
      </w:r>
    </w:p>
    <w:p w14:paraId="18662EE8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etion of progress reports for classes taught</w:t>
      </w:r>
    </w:p>
    <w:p w14:paraId="23222C6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nalysis of school data, including prior attainment, to inform planning, ensure high expectations and meet students’ needs</w:t>
      </w:r>
    </w:p>
    <w:p w14:paraId="710E7F7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o follow the schemes of work as required by the faculty leader </w:t>
      </w:r>
    </w:p>
    <w:p w14:paraId="543D422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ing collaboratively with colleagues within the faculty to produce lesson plans, schemes of learning and resources</w:t>
      </w:r>
    </w:p>
    <w:p w14:paraId="4D200CD0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Development of students’ key skills in reading, writing, communication and mathematics arising out of the lessons </w:t>
      </w:r>
    </w:p>
    <w:p w14:paraId="6198734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Maintaining the classroom as an organised and effective learning environment including the display of students’ work and other material to stimulate student interest </w:t>
      </w:r>
    </w:p>
    <w:p w14:paraId="308C7F2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sponsibility for the condition of learning materials, equipment, furniture and fittings in the classroom </w:t>
      </w:r>
    </w:p>
    <w:p w14:paraId="18F7ED9E" w14:textId="77777777" w:rsidR="00B41AB9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faculty meetings and to play an active role in the work of the faculty </w:t>
      </w:r>
    </w:p>
    <w:p w14:paraId="7A637B1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training and CPD according to the school calendar and agreed directed time</w:t>
      </w:r>
    </w:p>
    <w:p w14:paraId="557555FA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whole school briefings included in directed time</w:t>
      </w:r>
    </w:p>
    <w:p w14:paraId="0EEF27A3" w14:textId="04B5390B" w:rsidR="00B62E53" w:rsidRPr="00B62E53" w:rsidRDefault="00240B1E" w:rsidP="00B62E53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 xml:space="preserve">Liaison with appropriate staff in order to support students’ progress and behaviour </w:t>
      </w:r>
      <w:proofErr w:type="spellStart"/>
      <w:r w:rsidRPr="005D0198">
        <w:rPr>
          <w:rFonts w:ascii="Calibri" w:hAnsi="Calibri" w:cs="Calibri"/>
          <w:color w:val="000000"/>
        </w:rPr>
        <w:t>eg.</w:t>
      </w:r>
      <w:proofErr w:type="spellEnd"/>
      <w:r w:rsidRPr="005D0198">
        <w:rPr>
          <w:rFonts w:ascii="Calibri" w:hAnsi="Calibri" w:cs="Calibri"/>
          <w:color w:val="000000"/>
        </w:rPr>
        <w:t xml:space="preserve"> Teaching Assistants, </w:t>
      </w:r>
      <w:proofErr w:type="spellStart"/>
      <w:r w:rsidRPr="005D0198">
        <w:rPr>
          <w:rFonts w:ascii="Calibri" w:hAnsi="Calibri" w:cs="Calibri"/>
          <w:color w:val="000000"/>
        </w:rPr>
        <w:t>SENDCo</w:t>
      </w:r>
      <w:proofErr w:type="spellEnd"/>
      <w:r w:rsidRPr="005D0198">
        <w:rPr>
          <w:rFonts w:ascii="Calibri" w:hAnsi="Calibri" w:cs="Calibri"/>
          <w:color w:val="000000"/>
        </w:rPr>
        <w:t>, Year Manager, technicians</w:t>
      </w:r>
    </w:p>
    <w:p w14:paraId="19C05FF7" w14:textId="3DA6E5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Familiarisation with material to support students with specific needs, for example, one page profiles or Education, Health and Care plans</w:t>
      </w:r>
    </w:p>
    <w:p w14:paraId="042E3843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Other tasks as negotiated / delegated by the faculty leader </w:t>
      </w:r>
    </w:p>
    <w:p w14:paraId="7C311849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rFonts w:cs="Calibri"/>
          <w:b/>
          <w:color w:val="000000"/>
          <w:sz w:val="24"/>
          <w:szCs w:val="24"/>
        </w:rPr>
        <w:lastRenderedPageBreak/>
        <w:t>Form Tutor</w:t>
      </w:r>
    </w:p>
    <w:p w14:paraId="027DA055" w14:textId="77777777" w:rsidR="00240B1E" w:rsidRPr="005D0198" w:rsidRDefault="00240B1E" w:rsidP="00E81237">
      <w:pPr>
        <w:pStyle w:val="NormalWeb"/>
        <w:spacing w:before="0" w:beforeAutospacing="0" w:after="12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Most teachers are Form Tutors and members of a Year Team.  This will involve:</w:t>
      </w:r>
    </w:p>
    <w:p w14:paraId="287CA17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Taking responsibility for a tutor group, including the support for learning and welfare of each individual in the group</w:t>
      </w:r>
    </w:p>
    <w:p w14:paraId="504A273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Registering students and applying strategies to ensure good behaviour, attendance and punctuality</w:t>
      </w:r>
    </w:p>
    <w:p w14:paraId="47D0796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s’ uniform and equipment on a daily basis</w:t>
      </w:r>
    </w:p>
    <w:p w14:paraId="23CE0BE8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ing in assemblies and ensuring form time is used constructively to support learning</w:t>
      </w:r>
    </w:p>
    <w:p w14:paraId="32AB928E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Delivering the Personal Development curriculum assigned to tutor time, including the development of literacy and numeracy</w:t>
      </w:r>
    </w:p>
    <w:p w14:paraId="7B22322A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Guiding and counselling members of the tutor group</w:t>
      </w:r>
    </w:p>
    <w:p w14:paraId="69EB7AA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Communicating with parents where necessary</w:t>
      </w:r>
    </w:p>
    <w:p w14:paraId="09CC589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Undertaking other pastoral duties </w:t>
      </w:r>
    </w:p>
    <w:p w14:paraId="7F706EF9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ing year group briefings as included in directed time</w:t>
      </w:r>
    </w:p>
    <w:p w14:paraId="175E54E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 attendance and following school attendance processes such as recording in planners and completing IAAPs</w:t>
      </w:r>
    </w:p>
    <w:p w14:paraId="18EBBA92" w14:textId="77777777" w:rsidR="00B41AB9" w:rsidRPr="005D0198" w:rsidRDefault="00B41AB9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</w:p>
    <w:p w14:paraId="266143AA" w14:textId="77777777" w:rsidR="00240B1E" w:rsidRPr="005D0198" w:rsidRDefault="00240B1E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Appraisal &amp; Continuous Professional Development</w:t>
      </w:r>
    </w:p>
    <w:p w14:paraId="7C6D9550" w14:textId="77777777" w:rsidR="00240B1E" w:rsidRPr="005D0198" w:rsidRDefault="00240B1E" w:rsidP="00E81237">
      <w:pPr>
        <w:pStyle w:val="NoSpacing"/>
        <w:jc w:val="both"/>
        <w:rPr>
          <w:sz w:val="24"/>
          <w:szCs w:val="24"/>
          <w:lang w:val="en-AU" w:eastAsia="en-GB"/>
        </w:rPr>
      </w:pPr>
    </w:p>
    <w:p w14:paraId="130625FC" w14:textId="77777777" w:rsidR="00240B1E" w:rsidRPr="005D0198" w:rsidRDefault="00240B1E" w:rsidP="00E81237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All teaching staff should:</w:t>
      </w:r>
    </w:p>
    <w:p w14:paraId="6DEBFB3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Ensure adherence to the Teacher Standards </w:t>
      </w:r>
    </w:p>
    <w:p w14:paraId="1110DEBF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Participate in any arrangements within an agreed national framework for the appraisal of her / his performance and that of other teachers. </w:t>
      </w:r>
    </w:p>
    <w:p w14:paraId="4F3E0BBE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Keep up to date with recent education developments and research</w:t>
      </w:r>
    </w:p>
    <w:p w14:paraId="1A55675F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 and engage with all whole school INSET within directed time</w:t>
      </w:r>
    </w:p>
    <w:p w14:paraId="596B57D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e in the school system of coaching</w:t>
      </w:r>
    </w:p>
    <w:p w14:paraId="0615B30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Work towards meeting of Threshold Standards or UPS standards, where relevant</w:t>
      </w:r>
    </w:p>
    <w:p w14:paraId="0981671D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 collaboratively with colleagues across TTLP</w:t>
      </w:r>
    </w:p>
    <w:p w14:paraId="445D820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ndertake any reasonable direction from the Headteacher.</w:t>
      </w:r>
    </w:p>
    <w:p w14:paraId="52520CC0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sz w:val="24"/>
          <w:szCs w:val="24"/>
        </w:rPr>
        <w:br/>
      </w:r>
      <w:r w:rsidRPr="005D0198">
        <w:rPr>
          <w:rFonts w:cs="Calibri"/>
          <w:b/>
          <w:color w:val="000000"/>
          <w:sz w:val="24"/>
          <w:szCs w:val="24"/>
        </w:rPr>
        <w:t>School Ethos: </w:t>
      </w:r>
    </w:p>
    <w:p w14:paraId="30C00328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All Glossopdale staff should:</w:t>
      </w:r>
    </w:p>
    <w:p w14:paraId="5145F477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 </w:t>
      </w:r>
    </w:p>
    <w:p w14:paraId="03C05865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Play a full part in the life of the school community, supporting its distinctive vision and values and leading staff and students in doing the same </w:t>
      </w:r>
    </w:p>
    <w:p w14:paraId="050BC208" w14:textId="77777777" w:rsidR="00B41AB9" w:rsidRPr="00CC740D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ctively support the school’s policies and expectations </w:t>
      </w:r>
    </w:p>
    <w:p w14:paraId="2F1F6E3F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 to the staff professional code of conduct by being courteous to colleagues and students and provide a welcoming environment to parents and other visitors</w:t>
      </w:r>
    </w:p>
    <w:p w14:paraId="63D5295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y with the school’s Health and Safety Policy </w:t>
      </w:r>
    </w:p>
    <w:p w14:paraId="03A0199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heck emails on a daily basis to keep up to date with issues communicated within the school</w:t>
      </w:r>
    </w:p>
    <w:p w14:paraId="3002A307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adhere to the school’s email policy</w:t>
      </w:r>
    </w:p>
    <w:p w14:paraId="70350FF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ake part in break duty rotas</w:t>
      </w:r>
    </w:p>
    <w:p w14:paraId="3EB2816C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ave regard for and promote the School’s Equality Policy </w:t>
      </w:r>
    </w:p>
    <w:p w14:paraId="611BEE77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parents’ evenings, including prospective parents’ evening</w:t>
      </w:r>
    </w:p>
    <w:p w14:paraId="07982A1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have regard for the school’s staff dress code </w:t>
      </w:r>
    </w:p>
    <w:p w14:paraId="73938C8B" w14:textId="77777777" w:rsidR="00E81237" w:rsidRPr="005D0198" w:rsidRDefault="00E81237" w:rsidP="00E81237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32"/>
          <w:u w:val="single"/>
        </w:rPr>
      </w:pPr>
      <w:r w:rsidRPr="005D0198">
        <w:rPr>
          <w:rFonts w:ascii="Calibri" w:hAnsi="Calibri" w:cs="Calibri"/>
          <w:b/>
          <w:bCs/>
          <w:color w:val="000000"/>
          <w:sz w:val="32"/>
          <w:u w:val="single"/>
        </w:rPr>
        <w:lastRenderedPageBreak/>
        <w:t>PERSON SPECIFICATION</w:t>
      </w:r>
    </w:p>
    <w:p w14:paraId="7E83A8AD" w14:textId="77777777" w:rsidR="00E81237" w:rsidRPr="005D0198" w:rsidRDefault="00E81237" w:rsidP="00B41AB9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tbl>
      <w:tblPr>
        <w:tblW w:w="1070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11"/>
        <w:gridCol w:w="1275"/>
        <w:gridCol w:w="1418"/>
      </w:tblGrid>
      <w:tr w:rsidR="00B41AB9" w:rsidRPr="008E0F43" w14:paraId="004257F0" w14:textId="77777777" w:rsidTr="00CC740D">
        <w:trPr>
          <w:cantSplit/>
        </w:trPr>
        <w:tc>
          <w:tcPr>
            <w:tcW w:w="8011" w:type="dxa"/>
          </w:tcPr>
          <w:p w14:paraId="1BEB028A" w14:textId="77777777" w:rsidR="00B41AB9" w:rsidRPr="008E0F43" w:rsidRDefault="00B41AB9" w:rsidP="00B41AB9">
            <w:pPr>
              <w:pStyle w:val="BodyTex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Selection Criteria</w:t>
            </w:r>
          </w:p>
        </w:tc>
        <w:tc>
          <w:tcPr>
            <w:tcW w:w="1275" w:type="dxa"/>
          </w:tcPr>
          <w:p w14:paraId="21CD2E31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Essential/</w:t>
            </w:r>
          </w:p>
          <w:p w14:paraId="5771E145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1418" w:type="dxa"/>
          </w:tcPr>
          <w:p w14:paraId="46DBFB3E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Assessment</w:t>
            </w:r>
          </w:p>
        </w:tc>
      </w:tr>
      <w:tr w:rsidR="00B41AB9" w:rsidRPr="006A0451" w14:paraId="036FAF2B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C344092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QUALIFICATIONS AND TRAINING</w:t>
            </w:r>
          </w:p>
        </w:tc>
        <w:tc>
          <w:tcPr>
            <w:tcW w:w="1418" w:type="dxa"/>
            <w:shd w:val="clear" w:color="auto" w:fill="B3B3B3"/>
          </w:tcPr>
          <w:p w14:paraId="4B9DE53A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73EA9923" w14:textId="77777777" w:rsidTr="00CC740D">
        <w:trPr>
          <w:cantSplit/>
        </w:trPr>
        <w:tc>
          <w:tcPr>
            <w:tcW w:w="8011" w:type="dxa"/>
          </w:tcPr>
          <w:p w14:paraId="6E9FA54A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QTS (if Trainee, teacher evidence of potential to achieve)</w:t>
            </w:r>
          </w:p>
        </w:tc>
        <w:tc>
          <w:tcPr>
            <w:tcW w:w="1275" w:type="dxa"/>
            <w:vAlign w:val="center"/>
          </w:tcPr>
          <w:p w14:paraId="7D94E93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C3BB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578F60D1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A01CA41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 xml:space="preserve">Has a degree in the  relevant to the subject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1B8E0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C97D3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6CC3A02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32820F5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PGCE or GTT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29429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90F588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77376D5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27E4276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demonstrated further professional development through qualifications or train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76C9550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4D055A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0A9380C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53A2B0EE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level 2 qualifications in English and Mathematic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36A75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624BDD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33FD4FA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57C10BF1" w14:textId="77777777" w:rsidR="00B41AB9" w:rsidRPr="006A0451" w:rsidRDefault="00B41AB9" w:rsidP="00B41AB9">
            <w:pPr>
              <w:pStyle w:val="NoSpacing"/>
            </w:pPr>
            <w:r w:rsidRPr="006A0451">
              <w:t>EXPERIENCE</w:t>
            </w:r>
          </w:p>
        </w:tc>
        <w:tc>
          <w:tcPr>
            <w:tcW w:w="1418" w:type="dxa"/>
            <w:shd w:val="clear" w:color="auto" w:fill="B3B3B3"/>
          </w:tcPr>
          <w:p w14:paraId="23F403BB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3B04EF" w14:textId="77777777" w:rsidTr="00CC740D">
        <w:trPr>
          <w:cantSplit/>
        </w:trPr>
        <w:tc>
          <w:tcPr>
            <w:tcW w:w="8011" w:type="dxa"/>
          </w:tcPr>
          <w:p w14:paraId="22DA75EE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working in a secondary school</w:t>
            </w:r>
          </w:p>
        </w:tc>
        <w:tc>
          <w:tcPr>
            <w:tcW w:w="1275" w:type="dxa"/>
            <w:vAlign w:val="center"/>
          </w:tcPr>
          <w:p w14:paraId="31EAEFA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1CF8720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2E1BA86D" w14:textId="77777777" w:rsidTr="00CC740D">
        <w:trPr>
          <w:cantSplit/>
        </w:trPr>
        <w:tc>
          <w:tcPr>
            <w:tcW w:w="8011" w:type="dxa"/>
          </w:tcPr>
          <w:p w14:paraId="2D38F382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3 and Key Stage 4</w:t>
            </w:r>
          </w:p>
        </w:tc>
        <w:tc>
          <w:tcPr>
            <w:tcW w:w="1275" w:type="dxa"/>
            <w:vAlign w:val="center"/>
          </w:tcPr>
          <w:p w14:paraId="7CE27BE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7B8F85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E762FCB" w14:textId="77777777" w:rsidTr="00CC740D">
        <w:trPr>
          <w:cantSplit/>
        </w:trPr>
        <w:tc>
          <w:tcPr>
            <w:tcW w:w="8011" w:type="dxa"/>
          </w:tcPr>
          <w:p w14:paraId="76192560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5 is desirable but not essential</w:t>
            </w:r>
          </w:p>
        </w:tc>
        <w:tc>
          <w:tcPr>
            <w:tcW w:w="1275" w:type="dxa"/>
            <w:vAlign w:val="center"/>
          </w:tcPr>
          <w:p w14:paraId="3DBBD4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69D514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8C1C209" w14:textId="77777777" w:rsidTr="00CC740D">
        <w:trPr>
          <w:cantSplit/>
        </w:trPr>
        <w:tc>
          <w:tcPr>
            <w:tcW w:w="8011" w:type="dxa"/>
          </w:tcPr>
          <w:p w14:paraId="07144B1A" w14:textId="24D5E489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 xml:space="preserve">Experience of teaching </w:t>
            </w:r>
            <w:r w:rsidR="00E71E26">
              <w:t>Geography</w:t>
            </w:r>
          </w:p>
        </w:tc>
        <w:tc>
          <w:tcPr>
            <w:tcW w:w="1275" w:type="dxa"/>
            <w:vAlign w:val="center"/>
          </w:tcPr>
          <w:p w14:paraId="3091DB7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9C645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3FEC258D" w14:textId="77777777" w:rsidTr="00CC740D">
        <w:trPr>
          <w:cantSplit/>
        </w:trPr>
        <w:tc>
          <w:tcPr>
            <w:tcW w:w="8011" w:type="dxa"/>
          </w:tcPr>
          <w:p w14:paraId="5C3D8CBD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a range of abilities</w:t>
            </w:r>
          </w:p>
        </w:tc>
        <w:tc>
          <w:tcPr>
            <w:tcW w:w="1275" w:type="dxa"/>
            <w:vAlign w:val="center"/>
          </w:tcPr>
          <w:p w14:paraId="404D14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820731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57076D41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61697726" w14:textId="77777777" w:rsidR="00B41AB9" w:rsidRPr="006A0451" w:rsidRDefault="00B41AB9" w:rsidP="00B41AB9">
            <w:pPr>
              <w:pStyle w:val="NoSpacing"/>
            </w:pPr>
            <w:r w:rsidRPr="006A0451">
              <w:t>Skills, Knowledge and Understanding</w:t>
            </w:r>
          </w:p>
        </w:tc>
        <w:tc>
          <w:tcPr>
            <w:tcW w:w="1418" w:type="dxa"/>
            <w:shd w:val="clear" w:color="auto" w:fill="B3B3B3"/>
          </w:tcPr>
          <w:p w14:paraId="260CE059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633AACD1" w14:textId="77777777" w:rsidTr="00CC740D">
        <w:trPr>
          <w:cantSplit/>
        </w:trPr>
        <w:tc>
          <w:tcPr>
            <w:tcW w:w="8011" w:type="dxa"/>
          </w:tcPr>
          <w:p w14:paraId="52F735EC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cellent subject knowledge</w:t>
            </w:r>
          </w:p>
        </w:tc>
        <w:tc>
          <w:tcPr>
            <w:tcW w:w="1275" w:type="dxa"/>
            <w:vAlign w:val="center"/>
          </w:tcPr>
          <w:p w14:paraId="70DC7A5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4F6DF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2E4F10C" w14:textId="77777777" w:rsidTr="00CC740D">
        <w:trPr>
          <w:cantSplit/>
          <w:trHeight w:val="195"/>
        </w:trPr>
        <w:tc>
          <w:tcPr>
            <w:tcW w:w="8011" w:type="dxa"/>
          </w:tcPr>
          <w:p w14:paraId="5D04B31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perience of curriculum planning within subject area</w:t>
            </w:r>
          </w:p>
        </w:tc>
        <w:tc>
          <w:tcPr>
            <w:tcW w:w="1275" w:type="dxa"/>
          </w:tcPr>
          <w:p w14:paraId="1856E859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t>D</w:t>
            </w:r>
          </w:p>
        </w:tc>
        <w:tc>
          <w:tcPr>
            <w:tcW w:w="1418" w:type="dxa"/>
          </w:tcPr>
          <w:p w14:paraId="591C6F41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77566BDF" w14:textId="77777777" w:rsidTr="00CC740D">
        <w:trPr>
          <w:cantSplit/>
        </w:trPr>
        <w:tc>
          <w:tcPr>
            <w:tcW w:w="8011" w:type="dxa"/>
          </w:tcPr>
          <w:p w14:paraId="14002A6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communicate effectively orally and in writing to a range of audiences</w:t>
            </w:r>
          </w:p>
        </w:tc>
        <w:tc>
          <w:tcPr>
            <w:tcW w:w="1275" w:type="dxa"/>
            <w:vAlign w:val="center"/>
          </w:tcPr>
          <w:p w14:paraId="6568AC5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BA801B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75A9CFAD" w14:textId="77777777" w:rsidTr="00CC740D">
        <w:trPr>
          <w:cantSplit/>
        </w:trPr>
        <w:tc>
          <w:tcPr>
            <w:tcW w:w="8011" w:type="dxa"/>
          </w:tcPr>
          <w:p w14:paraId="4975323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of build effective relationships with students, parents and colleagues</w:t>
            </w:r>
          </w:p>
        </w:tc>
        <w:tc>
          <w:tcPr>
            <w:tcW w:w="1275" w:type="dxa"/>
            <w:vAlign w:val="center"/>
          </w:tcPr>
          <w:p w14:paraId="30151B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4BDEFE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72D5D5" w14:textId="77777777" w:rsidTr="00CC740D">
        <w:trPr>
          <w:cantSplit/>
        </w:trPr>
        <w:tc>
          <w:tcPr>
            <w:tcW w:w="8011" w:type="dxa"/>
          </w:tcPr>
          <w:p w14:paraId="0E9120BA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maintain a physical environment that promotes learning</w:t>
            </w:r>
          </w:p>
        </w:tc>
        <w:tc>
          <w:tcPr>
            <w:tcW w:w="1275" w:type="dxa"/>
            <w:vAlign w:val="center"/>
          </w:tcPr>
          <w:p w14:paraId="70A1433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59D091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56E4CC" w14:textId="77777777" w:rsidTr="00CC740D">
        <w:trPr>
          <w:cantSplit/>
        </w:trPr>
        <w:tc>
          <w:tcPr>
            <w:tcW w:w="8011" w:type="dxa"/>
          </w:tcPr>
          <w:p w14:paraId="6482067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good knowledge and an awareness of developments in the National Curriculum and other statutory requirements at KS3, KS4 and KS5</w:t>
            </w:r>
          </w:p>
        </w:tc>
        <w:tc>
          <w:tcPr>
            <w:tcW w:w="1275" w:type="dxa"/>
            <w:vAlign w:val="center"/>
          </w:tcPr>
          <w:p w14:paraId="6B3E3AD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D6485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B1307FA" w14:textId="77777777" w:rsidTr="00CC740D">
        <w:trPr>
          <w:cantSplit/>
        </w:trPr>
        <w:tc>
          <w:tcPr>
            <w:tcW w:w="8011" w:type="dxa"/>
          </w:tcPr>
          <w:p w14:paraId="349435D6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sound understanding of quality first teaching, responsive teaching, planning and assessment for learning</w:t>
            </w:r>
          </w:p>
        </w:tc>
        <w:tc>
          <w:tcPr>
            <w:tcW w:w="1275" w:type="dxa"/>
            <w:vAlign w:val="center"/>
          </w:tcPr>
          <w:p w14:paraId="34E2106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F9C52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9141898" w14:textId="77777777" w:rsidTr="00CC740D">
        <w:trPr>
          <w:cantSplit/>
        </w:trPr>
        <w:tc>
          <w:tcPr>
            <w:tcW w:w="8011" w:type="dxa"/>
          </w:tcPr>
          <w:p w14:paraId="7425B64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bility to communicate effectively and appropriately with both staff and students, and to be able to prepare reports, profiles and maintain clear and comprehensive records</w:t>
            </w:r>
          </w:p>
        </w:tc>
        <w:tc>
          <w:tcPr>
            <w:tcW w:w="1275" w:type="dxa"/>
            <w:vAlign w:val="center"/>
          </w:tcPr>
          <w:p w14:paraId="65CE549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79062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6E2C8B8B" w14:textId="77777777" w:rsidTr="00CC740D">
        <w:trPr>
          <w:cantSplit/>
        </w:trPr>
        <w:tc>
          <w:tcPr>
            <w:tcW w:w="8011" w:type="dxa"/>
          </w:tcPr>
          <w:p w14:paraId="53003F6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of the range of strategies to address the differing needs which exist in the mixed ability classroom (responsive teaching)</w:t>
            </w:r>
          </w:p>
        </w:tc>
        <w:tc>
          <w:tcPr>
            <w:tcW w:w="1275" w:type="dxa"/>
            <w:vAlign w:val="center"/>
          </w:tcPr>
          <w:p w14:paraId="4B8E52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DFA16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5A4882D3" w14:textId="77777777" w:rsidTr="00CC740D">
        <w:trPr>
          <w:cantSplit/>
        </w:trPr>
        <w:tc>
          <w:tcPr>
            <w:tcW w:w="8011" w:type="dxa"/>
          </w:tcPr>
          <w:p w14:paraId="3DF254B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and can demonstrate high standards of promoting literacy and the correct use of standard English within the relevant subject</w:t>
            </w:r>
          </w:p>
        </w:tc>
        <w:tc>
          <w:tcPr>
            <w:tcW w:w="1275" w:type="dxa"/>
            <w:vAlign w:val="center"/>
          </w:tcPr>
          <w:p w14:paraId="14AA09F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A4D15C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1157D2B" w14:textId="77777777" w:rsidTr="00CC740D">
        <w:trPr>
          <w:cantSplit/>
        </w:trPr>
        <w:tc>
          <w:tcPr>
            <w:tcW w:w="8011" w:type="dxa"/>
          </w:tcPr>
          <w:p w14:paraId="2ACFC03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understanding of pedagogical approaches and the impact on progress and achievement</w:t>
            </w:r>
          </w:p>
        </w:tc>
        <w:tc>
          <w:tcPr>
            <w:tcW w:w="1275" w:type="dxa"/>
            <w:vAlign w:val="center"/>
          </w:tcPr>
          <w:p w14:paraId="7F0D65C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00669C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A4350AC" w14:textId="77777777" w:rsidTr="00CC740D">
        <w:trPr>
          <w:cantSplit/>
        </w:trPr>
        <w:tc>
          <w:tcPr>
            <w:tcW w:w="8011" w:type="dxa"/>
          </w:tcPr>
          <w:p w14:paraId="406FAE17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and understanding of the Ofsted Education Inspection Framework 2019</w:t>
            </w:r>
          </w:p>
        </w:tc>
        <w:tc>
          <w:tcPr>
            <w:tcW w:w="1275" w:type="dxa"/>
            <w:vAlign w:val="center"/>
          </w:tcPr>
          <w:p w14:paraId="17768F8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A6D32D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095FA9F" w14:textId="77777777" w:rsidTr="00CC740D">
        <w:trPr>
          <w:cantSplit/>
        </w:trPr>
        <w:tc>
          <w:tcPr>
            <w:tcW w:w="8011" w:type="dxa"/>
          </w:tcPr>
          <w:p w14:paraId="537A9AAB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how to use data to plan effective lessons</w:t>
            </w:r>
          </w:p>
        </w:tc>
        <w:tc>
          <w:tcPr>
            <w:tcW w:w="1275" w:type="dxa"/>
            <w:vAlign w:val="center"/>
          </w:tcPr>
          <w:p w14:paraId="218C77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4C5BAA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47380A70" w14:textId="77777777" w:rsidTr="00CC740D">
        <w:trPr>
          <w:cantSplit/>
        </w:trPr>
        <w:tc>
          <w:tcPr>
            <w:tcW w:w="8011" w:type="dxa"/>
          </w:tcPr>
          <w:p w14:paraId="24BC85D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familiarity with IT and with its educational uses as well as an ability to use it effectively to fulfil data input requirements</w:t>
            </w:r>
          </w:p>
        </w:tc>
        <w:tc>
          <w:tcPr>
            <w:tcW w:w="1275" w:type="dxa"/>
            <w:vAlign w:val="center"/>
          </w:tcPr>
          <w:p w14:paraId="6F669D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EC3C3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5DC3BA8" w14:textId="77777777" w:rsidTr="00CC740D">
        <w:trPr>
          <w:cantSplit/>
        </w:trPr>
        <w:tc>
          <w:tcPr>
            <w:tcW w:w="8011" w:type="dxa"/>
          </w:tcPr>
          <w:p w14:paraId="4BF5450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Can demonstrate consistently excellent classroom management that ensures students are involved and motivated</w:t>
            </w:r>
          </w:p>
        </w:tc>
        <w:tc>
          <w:tcPr>
            <w:tcW w:w="1275" w:type="dxa"/>
            <w:vAlign w:val="center"/>
          </w:tcPr>
          <w:p w14:paraId="1B66DF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A4EB1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5250FD0" w14:textId="77777777" w:rsidTr="00CC740D">
        <w:trPr>
          <w:cantSplit/>
        </w:trPr>
        <w:tc>
          <w:tcPr>
            <w:tcW w:w="8011" w:type="dxa"/>
          </w:tcPr>
          <w:p w14:paraId="7CE9757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commitment to raising achievement and experience of devising and implementing successful strategies in order to do this</w:t>
            </w:r>
          </w:p>
        </w:tc>
        <w:tc>
          <w:tcPr>
            <w:tcW w:w="1275" w:type="dxa"/>
            <w:vAlign w:val="center"/>
          </w:tcPr>
          <w:p w14:paraId="234D5E5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A28AA9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C0E8BF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69DC77C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 xml:space="preserve">An understanding of the importance of emotional intelligence in managing oneself and others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9ECDA2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E78D19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6C362F36" w14:textId="77777777" w:rsidTr="00CC740D">
        <w:trPr>
          <w:cantSplit/>
        </w:trPr>
        <w:tc>
          <w:tcPr>
            <w:tcW w:w="8011" w:type="dxa"/>
          </w:tcPr>
          <w:p w14:paraId="751D50D5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Sets high expectations which inspires, motivates and challenges students</w:t>
            </w:r>
          </w:p>
        </w:tc>
        <w:tc>
          <w:tcPr>
            <w:tcW w:w="1275" w:type="dxa"/>
            <w:vAlign w:val="center"/>
          </w:tcPr>
          <w:p w14:paraId="00B2F9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D0B793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770F380" w14:textId="77777777" w:rsidTr="00CC740D">
        <w:trPr>
          <w:cantSplit/>
        </w:trPr>
        <w:tc>
          <w:tcPr>
            <w:tcW w:w="8011" w:type="dxa"/>
          </w:tcPr>
          <w:p w14:paraId="75BE1623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High quality oral and written skills</w:t>
            </w:r>
          </w:p>
        </w:tc>
        <w:tc>
          <w:tcPr>
            <w:tcW w:w="1275" w:type="dxa"/>
            <w:vAlign w:val="center"/>
          </w:tcPr>
          <w:p w14:paraId="18642F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687EB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61F1C666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33A4A66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lastRenderedPageBreak/>
              <w:t>Personal Skills</w:t>
            </w:r>
          </w:p>
        </w:tc>
        <w:tc>
          <w:tcPr>
            <w:tcW w:w="1418" w:type="dxa"/>
            <w:shd w:val="clear" w:color="auto" w:fill="B3B3B3"/>
          </w:tcPr>
          <w:p w14:paraId="6E44D6CF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22591BCD" w14:textId="77777777" w:rsidTr="00CC740D">
        <w:trPr>
          <w:cantSplit/>
        </w:trPr>
        <w:tc>
          <w:tcPr>
            <w:tcW w:w="8011" w:type="dxa"/>
          </w:tcPr>
          <w:p w14:paraId="135529EC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Ability to maintain professional integrity even when under pressure </w:t>
            </w:r>
          </w:p>
        </w:tc>
        <w:tc>
          <w:tcPr>
            <w:tcW w:w="1275" w:type="dxa"/>
            <w:vAlign w:val="center"/>
          </w:tcPr>
          <w:p w14:paraId="453607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4D1092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3E14D782" w14:textId="77777777" w:rsidTr="00CC740D">
        <w:trPr>
          <w:cantSplit/>
        </w:trPr>
        <w:tc>
          <w:tcPr>
            <w:tcW w:w="8011" w:type="dxa"/>
          </w:tcPr>
          <w:p w14:paraId="4F8C39E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Excellent attendance and punctuality</w:t>
            </w:r>
          </w:p>
        </w:tc>
        <w:tc>
          <w:tcPr>
            <w:tcW w:w="1275" w:type="dxa"/>
            <w:vAlign w:val="center"/>
          </w:tcPr>
          <w:p w14:paraId="51960FC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E772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70468B6A" w14:textId="77777777" w:rsidTr="00CC740D">
        <w:trPr>
          <w:cantSplit/>
        </w:trPr>
        <w:tc>
          <w:tcPr>
            <w:tcW w:w="8011" w:type="dxa"/>
          </w:tcPr>
          <w:p w14:paraId="409C6CE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interpersonal skills and an ability to communicate effectively with a range of audiences</w:t>
            </w:r>
          </w:p>
        </w:tc>
        <w:tc>
          <w:tcPr>
            <w:tcW w:w="1275" w:type="dxa"/>
            <w:vAlign w:val="center"/>
          </w:tcPr>
          <w:p w14:paraId="4C0B534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986B7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C8EA8EC" w14:textId="77777777" w:rsidTr="00CC740D">
        <w:trPr>
          <w:cantSplit/>
        </w:trPr>
        <w:tc>
          <w:tcPr>
            <w:tcW w:w="8011" w:type="dxa"/>
          </w:tcPr>
          <w:p w14:paraId="5D5F4E14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enuine commitment to and liking for young people, and high expectations for their progress and welfare</w:t>
            </w:r>
          </w:p>
        </w:tc>
        <w:tc>
          <w:tcPr>
            <w:tcW w:w="1275" w:type="dxa"/>
            <w:vAlign w:val="center"/>
          </w:tcPr>
          <w:p w14:paraId="2C4336C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2998234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1BF421A4" w14:textId="77777777" w:rsidTr="00CC740D">
        <w:trPr>
          <w:cantSplit/>
        </w:trPr>
        <w:tc>
          <w:tcPr>
            <w:tcW w:w="8011" w:type="dxa"/>
          </w:tcPr>
          <w:p w14:paraId="17F333D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work as an integral part of a team</w:t>
            </w:r>
          </w:p>
        </w:tc>
        <w:tc>
          <w:tcPr>
            <w:tcW w:w="1275" w:type="dxa"/>
            <w:vAlign w:val="center"/>
          </w:tcPr>
          <w:p w14:paraId="6817706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3F0D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2D689469" w14:textId="77777777" w:rsidTr="00CC740D">
        <w:trPr>
          <w:cantSplit/>
        </w:trPr>
        <w:tc>
          <w:tcPr>
            <w:tcW w:w="8011" w:type="dxa"/>
          </w:tcPr>
          <w:p w14:paraId="7FBB45C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listener and can draw on advice from colleagues to improve practice</w:t>
            </w:r>
          </w:p>
        </w:tc>
        <w:tc>
          <w:tcPr>
            <w:tcW w:w="1275" w:type="dxa"/>
            <w:vAlign w:val="center"/>
          </w:tcPr>
          <w:p w14:paraId="4E70BBC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E0D5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6A1BE0C4" w14:textId="77777777" w:rsidTr="00CC740D">
        <w:trPr>
          <w:cantSplit/>
        </w:trPr>
        <w:tc>
          <w:tcPr>
            <w:tcW w:w="8011" w:type="dxa"/>
          </w:tcPr>
          <w:p w14:paraId="2012438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Resilience  and conscientiousness</w:t>
            </w:r>
          </w:p>
        </w:tc>
        <w:tc>
          <w:tcPr>
            <w:tcW w:w="1275" w:type="dxa"/>
            <w:vAlign w:val="center"/>
          </w:tcPr>
          <w:p w14:paraId="77B4910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652C288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0F788585" w14:textId="77777777" w:rsidTr="00CC740D">
        <w:trPr>
          <w:cantSplit/>
        </w:trPr>
        <w:tc>
          <w:tcPr>
            <w:tcW w:w="8011" w:type="dxa"/>
          </w:tcPr>
          <w:p w14:paraId="4A8AA69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and desire to work in a high challenge and low threat way</w:t>
            </w:r>
          </w:p>
        </w:tc>
        <w:tc>
          <w:tcPr>
            <w:tcW w:w="1275" w:type="dxa"/>
            <w:vAlign w:val="center"/>
          </w:tcPr>
          <w:p w14:paraId="4426554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DA1B3B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171E6365" w14:textId="77777777" w:rsidTr="00CC740D">
        <w:trPr>
          <w:cantSplit/>
        </w:trPr>
        <w:tc>
          <w:tcPr>
            <w:tcW w:w="8011" w:type="dxa"/>
          </w:tcPr>
          <w:p w14:paraId="1DA6F378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form and maintain positive relationships with students whilst maintaining professional boundaries</w:t>
            </w:r>
          </w:p>
        </w:tc>
        <w:tc>
          <w:tcPr>
            <w:tcW w:w="1275" w:type="dxa"/>
            <w:vAlign w:val="center"/>
          </w:tcPr>
          <w:p w14:paraId="28D7064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C17C64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599BD15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3D7C5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Willingness to be involved in extra -curricular activitie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7CA291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1976F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37B0B7C0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BBD259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Drive and enthusiasm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58179F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3301C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0597614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11860DD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Makes a positive contribution to the wider life and ethos of the school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5ECE3A8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8A797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4E3C1FD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313C03F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role model to the students in all aspects of your professional role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7C308B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031B6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1607F03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739F4B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Reliable and trustworthy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12A2F9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A706CB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40D6DC0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9837B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 commitment to participate in partnership with colleagues within the school and across other linked school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F9F36D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A0870A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E349AC6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DC41A8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The ability to organise work, prioritise tasks, make decisions and manage time effectively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73AEE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AE56A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1245251" w14:textId="77777777" w:rsidTr="00CC740D">
        <w:trPr>
          <w:cantSplit/>
        </w:trPr>
        <w:tc>
          <w:tcPr>
            <w:tcW w:w="9286" w:type="dxa"/>
            <w:gridSpan w:val="2"/>
            <w:shd w:val="clear" w:color="auto" w:fill="A6A6A6"/>
          </w:tcPr>
          <w:p w14:paraId="4322A720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SPECIAL REQUIREMENTS</w:t>
            </w:r>
          </w:p>
        </w:tc>
        <w:tc>
          <w:tcPr>
            <w:tcW w:w="1418" w:type="dxa"/>
            <w:shd w:val="clear" w:color="auto" w:fill="A6A6A6"/>
          </w:tcPr>
          <w:p w14:paraId="23724095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C0D8E7" w14:textId="77777777" w:rsidTr="00CC740D">
        <w:trPr>
          <w:cantSplit/>
        </w:trPr>
        <w:tc>
          <w:tcPr>
            <w:tcW w:w="8011" w:type="dxa"/>
          </w:tcPr>
          <w:p w14:paraId="1976E47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  <w:rPr>
                <w:snapToGrid w:val="0"/>
              </w:rPr>
            </w:pPr>
            <w:r w:rsidRPr="006A0451">
              <w:t>A commitment to on -going personal development and willingness to undertake appropriate training</w:t>
            </w:r>
          </w:p>
        </w:tc>
        <w:tc>
          <w:tcPr>
            <w:tcW w:w="1275" w:type="dxa"/>
            <w:vAlign w:val="center"/>
          </w:tcPr>
          <w:p w14:paraId="01285B0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38667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48A2AA8D" w14:textId="77777777" w:rsidTr="00CC740D">
        <w:trPr>
          <w:cantSplit/>
        </w:trPr>
        <w:tc>
          <w:tcPr>
            <w:tcW w:w="8011" w:type="dxa"/>
          </w:tcPr>
          <w:p w14:paraId="3B4DCED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rPr>
                <w:snapToGrid w:val="0"/>
              </w:rPr>
              <w:t>Suitability to work in an environment where you will be responsible for promoting and safeguarding the welfare of children and young people</w:t>
            </w:r>
          </w:p>
        </w:tc>
        <w:tc>
          <w:tcPr>
            <w:tcW w:w="1275" w:type="dxa"/>
            <w:vAlign w:val="center"/>
          </w:tcPr>
          <w:p w14:paraId="3304320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2FEEBA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045FFC45" w14:textId="77777777" w:rsidTr="00CC740D">
        <w:trPr>
          <w:cantSplit/>
        </w:trPr>
        <w:tc>
          <w:tcPr>
            <w:tcW w:w="8011" w:type="dxa"/>
          </w:tcPr>
          <w:p w14:paraId="2375B10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Satisfactory Enhanced Disclosures with the Disclosure and Barring Service</w:t>
            </w:r>
          </w:p>
        </w:tc>
        <w:tc>
          <w:tcPr>
            <w:tcW w:w="1275" w:type="dxa"/>
            <w:vAlign w:val="center"/>
          </w:tcPr>
          <w:p w14:paraId="7514154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E82360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</w:tbl>
    <w:p w14:paraId="715DA659" w14:textId="77777777" w:rsidR="00E81237" w:rsidRDefault="00E81237" w:rsidP="00E81237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14:paraId="009B6AA9" w14:textId="77777777" w:rsidR="00DD2608" w:rsidRPr="00DD2608" w:rsidRDefault="00DD2608" w:rsidP="00DD2608">
      <w:pPr>
        <w:pStyle w:val="NormalWeb"/>
        <w:spacing w:before="0" w:beforeAutospacing="0" w:after="0" w:afterAutospacing="0"/>
        <w:rPr>
          <w:sz w:val="28"/>
        </w:rPr>
      </w:pPr>
      <w:r w:rsidRPr="00DD2608">
        <w:rPr>
          <w:rFonts w:ascii="Calibri" w:hAnsi="Calibri" w:cs="Calibri"/>
          <w:b/>
          <w:bCs/>
          <w:color w:val="000000"/>
          <w:szCs w:val="22"/>
        </w:rPr>
        <w:t>Glossopdale School is committed to safeguarding and promoting the welfare of children and young people and expects all staff and volunteers to share this commitment.</w:t>
      </w:r>
    </w:p>
    <w:p w14:paraId="618750E5" w14:textId="77777777" w:rsidR="00DD2608" w:rsidRDefault="00DD2608" w:rsidP="00DD2608">
      <w:pPr>
        <w:pStyle w:val="NoSpacing"/>
      </w:pPr>
    </w:p>
    <w:p w14:paraId="67143F3E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Please note that this document should be read in conjunction with the Conditions of Employment of School Teachers as outlined in the current DfE School Teacher’s Pay and Conditions Document.</w:t>
      </w:r>
    </w:p>
    <w:p w14:paraId="0ECB25DD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I confirm that I have read this job description and person specification. </w:t>
      </w:r>
    </w:p>
    <w:p w14:paraId="227837D3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Whilst every effort has been made to explain the main duties and responsibilities of the post, each individual task may not be identified. </w:t>
      </w:r>
    </w:p>
    <w:p w14:paraId="79025764" w14:textId="26AD49D4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Date of Issue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March 202</w:t>
      </w:r>
      <w:r w:rsidR="00C25111">
        <w:rPr>
          <w:rFonts w:ascii="Calibri" w:hAnsi="Calibri" w:cs="Calibri"/>
          <w:color w:val="000000"/>
          <w:szCs w:val="22"/>
        </w:rPr>
        <w:t>2</w:t>
      </w:r>
    </w:p>
    <w:p w14:paraId="69DF8AF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Headteach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3FE223E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Post hold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59060FED" w14:textId="77777777" w:rsidR="00B41AB9" w:rsidRPr="005D0198" w:rsidRDefault="00B41AB9" w:rsidP="00240B1E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</w:p>
    <w:sectPr w:rsidR="00B41AB9" w:rsidRPr="005D0198" w:rsidSect="00CC740D">
      <w:headerReference w:type="default" r:id="rId10"/>
      <w:pgSz w:w="11906" w:h="16838"/>
      <w:pgMar w:top="1134" w:right="851" w:bottom="851" w:left="851" w:header="56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47D1C" w14:textId="77777777" w:rsidR="0058577D" w:rsidRDefault="0058577D" w:rsidP="00240B1E">
      <w:pPr>
        <w:spacing w:after="0" w:line="240" w:lineRule="auto"/>
      </w:pPr>
      <w:r>
        <w:separator/>
      </w:r>
    </w:p>
  </w:endnote>
  <w:endnote w:type="continuationSeparator" w:id="0">
    <w:p w14:paraId="7BA44C5F" w14:textId="77777777" w:rsidR="0058577D" w:rsidRDefault="0058577D" w:rsidP="00240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C445A" w14:textId="77777777" w:rsidR="0058577D" w:rsidRDefault="0058577D" w:rsidP="00240B1E">
      <w:pPr>
        <w:spacing w:after="0" w:line="240" w:lineRule="auto"/>
      </w:pPr>
      <w:r>
        <w:separator/>
      </w:r>
    </w:p>
  </w:footnote>
  <w:footnote w:type="continuationSeparator" w:id="0">
    <w:p w14:paraId="5C1ACCC5" w14:textId="77777777" w:rsidR="0058577D" w:rsidRDefault="0058577D" w:rsidP="00240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DFCC8" w14:textId="40E30994" w:rsidR="00240B1E" w:rsidRDefault="008E7E3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BAE0F32" wp14:editId="3CEBE5FE">
          <wp:simplePos x="0" y="0"/>
          <wp:positionH relativeFrom="column">
            <wp:posOffset>1585595</wp:posOffset>
          </wp:positionH>
          <wp:positionV relativeFrom="paragraph">
            <wp:posOffset>-162560</wp:posOffset>
          </wp:positionV>
          <wp:extent cx="4591050" cy="583565"/>
          <wp:effectExtent l="0" t="0" r="0" b="0"/>
          <wp:wrapNone/>
          <wp:docPr id="2" name="Picture 3" descr="https://lh4.googleusercontent.com/m_a-rAWyRosiaO9qvMZ52D7dMCODZzR-eCiLtFJUSOhSdIuIgeTfMLHpi7loi2sxjEfJe6bOPads4XjyH-WiY4ZMKEOKnNWVss3btl-oNi3sZ8kAsf4bJQlegaLspe5mreVxiz0bz9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lh4.googleusercontent.com/m_a-rAWyRosiaO9qvMZ52D7dMCODZzR-eCiLtFJUSOhSdIuIgeTfMLHpi7loi2sxjEfJe6bOPads4XjyH-WiY4ZMKEOKnNWVss3btl-oNi3sZ8kAsf4bJQlegaLspe5mreVxiz0bz9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105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4F89C83B" wp14:editId="52BD1DBE">
          <wp:simplePos x="0" y="0"/>
          <wp:positionH relativeFrom="page">
            <wp:posOffset>-224155</wp:posOffset>
          </wp:positionH>
          <wp:positionV relativeFrom="paragraph">
            <wp:posOffset>-1160145</wp:posOffset>
          </wp:positionV>
          <wp:extent cx="2350135" cy="2296795"/>
          <wp:effectExtent l="0" t="0" r="0" b="0"/>
          <wp:wrapNone/>
          <wp:docPr id="1" name="Picture 2" descr="https://lh6.googleusercontent.com/6U1tOYcKw6qbPIgwGctDZue7fCHMnmKAV7wBC_rLHcaZH8xLleHVvM0gbU8bL-GAOpsJ7BfLDxIFGCH94KJBx5jOV-d3Gpkzdway8j4CJE-xuFi76puzOLuegPogUaBQgKUFltf_gt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6.googleusercontent.com/6U1tOYcKw6qbPIgwGctDZue7fCHMnmKAV7wBC_rLHcaZH8xLleHVvM0gbU8bL-GAOpsJ7BfLDxIFGCH94KJBx5jOV-d3Gpkzdway8j4CJE-xuFi76puzOLuegPogUaBQgKUFltf_gt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0135" cy="2296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373642" w14:textId="77777777" w:rsidR="00240B1E" w:rsidRDefault="00240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F61F5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2D730DA"/>
    <w:multiLevelType w:val="hybridMultilevel"/>
    <w:tmpl w:val="9C8E9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005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8140CA6"/>
    <w:multiLevelType w:val="hybridMultilevel"/>
    <w:tmpl w:val="9280A64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E56B4"/>
    <w:multiLevelType w:val="hybridMultilevel"/>
    <w:tmpl w:val="F03CDC44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150DF"/>
    <w:multiLevelType w:val="hybridMultilevel"/>
    <w:tmpl w:val="5CEAEAE4"/>
    <w:lvl w:ilvl="0" w:tplc="7E04E7D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782447"/>
    <w:multiLevelType w:val="hybridMultilevel"/>
    <w:tmpl w:val="034A74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B478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8C277E1"/>
    <w:multiLevelType w:val="multilevel"/>
    <w:tmpl w:val="9FA0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6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211316FC"/>
    <w:multiLevelType w:val="hybridMultilevel"/>
    <w:tmpl w:val="D5BE7D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3B6907"/>
    <w:multiLevelType w:val="multilevel"/>
    <w:tmpl w:val="0BA6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F70D1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30C3F12"/>
    <w:multiLevelType w:val="hybridMultilevel"/>
    <w:tmpl w:val="B78CE55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EF57B8"/>
    <w:multiLevelType w:val="hybridMultilevel"/>
    <w:tmpl w:val="D14A8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C572D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1101"/>
        </w:tabs>
        <w:ind w:left="1101" w:hanging="360"/>
      </w:pPr>
      <w:rPr>
        <w:rFonts w:ascii="Wingdings" w:hAnsi="Wingdings" w:hint="default"/>
      </w:rPr>
    </w:lvl>
  </w:abstractNum>
  <w:abstractNum w:abstractNumId="16" w15:restartNumberingAfterBreak="0">
    <w:nsid w:val="2B4F3AAA"/>
    <w:multiLevelType w:val="hybridMultilevel"/>
    <w:tmpl w:val="9DA069CE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25929"/>
    <w:multiLevelType w:val="multilevel"/>
    <w:tmpl w:val="902A3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134B03"/>
    <w:multiLevelType w:val="hybridMultilevel"/>
    <w:tmpl w:val="7B5E3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AB540F"/>
    <w:multiLevelType w:val="hybridMultilevel"/>
    <w:tmpl w:val="1CDA3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B7FB2"/>
    <w:multiLevelType w:val="hybridMultilevel"/>
    <w:tmpl w:val="3A4CC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1C4991"/>
    <w:multiLevelType w:val="multilevel"/>
    <w:tmpl w:val="EA8A4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854B67"/>
    <w:multiLevelType w:val="hybridMultilevel"/>
    <w:tmpl w:val="C5FCCB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C15EAB"/>
    <w:multiLevelType w:val="hybridMultilevel"/>
    <w:tmpl w:val="18549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8B97114"/>
    <w:multiLevelType w:val="hybridMultilevel"/>
    <w:tmpl w:val="C3400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E54F1"/>
    <w:multiLevelType w:val="hybridMultilevel"/>
    <w:tmpl w:val="EBB2AF5C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B10F7"/>
    <w:multiLevelType w:val="hybridMultilevel"/>
    <w:tmpl w:val="F014D26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BE037E4"/>
    <w:multiLevelType w:val="multilevel"/>
    <w:tmpl w:val="AEF45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3F5F35"/>
    <w:multiLevelType w:val="hybridMultilevel"/>
    <w:tmpl w:val="68945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36F52"/>
    <w:multiLevelType w:val="hybridMultilevel"/>
    <w:tmpl w:val="ABB0EC50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7"/>
  </w:num>
  <w:num w:numId="3">
    <w:abstractNumId w:val="15"/>
  </w:num>
  <w:num w:numId="4">
    <w:abstractNumId w:val="9"/>
  </w:num>
  <w:num w:numId="5">
    <w:abstractNumId w:val="7"/>
  </w:num>
  <w:num w:numId="6">
    <w:abstractNumId w:val="0"/>
  </w:num>
  <w:num w:numId="7">
    <w:abstractNumId w:val="6"/>
  </w:num>
  <w:num w:numId="8">
    <w:abstractNumId w:val="1"/>
  </w:num>
  <w:num w:numId="9">
    <w:abstractNumId w:val="30"/>
  </w:num>
  <w:num w:numId="10">
    <w:abstractNumId w:val="26"/>
  </w:num>
  <w:num w:numId="11">
    <w:abstractNumId w:val="25"/>
  </w:num>
  <w:num w:numId="12">
    <w:abstractNumId w:val="16"/>
  </w:num>
  <w:num w:numId="13">
    <w:abstractNumId w:val="13"/>
  </w:num>
  <w:num w:numId="14">
    <w:abstractNumId w:val="5"/>
  </w:num>
  <w:num w:numId="15">
    <w:abstractNumId w:val="4"/>
  </w:num>
  <w:num w:numId="16">
    <w:abstractNumId w:val="8"/>
  </w:num>
  <w:num w:numId="17">
    <w:abstractNumId w:val="28"/>
  </w:num>
  <w:num w:numId="18">
    <w:abstractNumId w:val="17"/>
  </w:num>
  <w:num w:numId="19">
    <w:abstractNumId w:val="11"/>
  </w:num>
  <w:num w:numId="20">
    <w:abstractNumId w:val="21"/>
  </w:num>
  <w:num w:numId="21">
    <w:abstractNumId w:val="2"/>
  </w:num>
  <w:num w:numId="22">
    <w:abstractNumId w:val="23"/>
  </w:num>
  <w:num w:numId="23">
    <w:abstractNumId w:val="24"/>
  </w:num>
  <w:num w:numId="24">
    <w:abstractNumId w:val="3"/>
  </w:num>
  <w:num w:numId="25">
    <w:abstractNumId w:val="19"/>
  </w:num>
  <w:num w:numId="26">
    <w:abstractNumId w:val="14"/>
  </w:num>
  <w:num w:numId="27">
    <w:abstractNumId w:val="29"/>
  </w:num>
  <w:num w:numId="28">
    <w:abstractNumId w:val="18"/>
  </w:num>
  <w:num w:numId="29">
    <w:abstractNumId w:val="20"/>
  </w:num>
  <w:num w:numId="30">
    <w:abstractNumId w:val="22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S3MDezNDW0MDFX0lEKTi0uzszPAykwqgUAl2dx6ywAAAA="/>
  </w:docVars>
  <w:rsids>
    <w:rsidRoot w:val="0061433B"/>
    <w:rsid w:val="000240EA"/>
    <w:rsid w:val="00046DB5"/>
    <w:rsid w:val="00056E89"/>
    <w:rsid w:val="00060B92"/>
    <w:rsid w:val="000A6708"/>
    <w:rsid w:val="000B01D3"/>
    <w:rsid w:val="000B2670"/>
    <w:rsid w:val="000E0308"/>
    <w:rsid w:val="000E7A10"/>
    <w:rsid w:val="000F7571"/>
    <w:rsid w:val="000F75E2"/>
    <w:rsid w:val="00145B6E"/>
    <w:rsid w:val="00194202"/>
    <w:rsid w:val="00196B9E"/>
    <w:rsid w:val="001A1015"/>
    <w:rsid w:val="001B341A"/>
    <w:rsid w:val="001E4762"/>
    <w:rsid w:val="001F2042"/>
    <w:rsid w:val="00240B1E"/>
    <w:rsid w:val="00252A6C"/>
    <w:rsid w:val="002A651E"/>
    <w:rsid w:val="002C30E9"/>
    <w:rsid w:val="00307770"/>
    <w:rsid w:val="00310BE1"/>
    <w:rsid w:val="00320410"/>
    <w:rsid w:val="00355AAD"/>
    <w:rsid w:val="00387C13"/>
    <w:rsid w:val="00390FE0"/>
    <w:rsid w:val="003B2A75"/>
    <w:rsid w:val="003C43B2"/>
    <w:rsid w:val="00471593"/>
    <w:rsid w:val="00475DE2"/>
    <w:rsid w:val="00495FC4"/>
    <w:rsid w:val="00510D29"/>
    <w:rsid w:val="00535AE8"/>
    <w:rsid w:val="0055597C"/>
    <w:rsid w:val="0058577D"/>
    <w:rsid w:val="005939E6"/>
    <w:rsid w:val="005B140A"/>
    <w:rsid w:val="005C058F"/>
    <w:rsid w:val="005C0639"/>
    <w:rsid w:val="005D0198"/>
    <w:rsid w:val="005F7305"/>
    <w:rsid w:val="0061433B"/>
    <w:rsid w:val="0065303C"/>
    <w:rsid w:val="00665AE1"/>
    <w:rsid w:val="006B547B"/>
    <w:rsid w:val="006D0A51"/>
    <w:rsid w:val="006E38ED"/>
    <w:rsid w:val="006F29D7"/>
    <w:rsid w:val="00704FD1"/>
    <w:rsid w:val="00706A5F"/>
    <w:rsid w:val="007147D9"/>
    <w:rsid w:val="007168C0"/>
    <w:rsid w:val="00784809"/>
    <w:rsid w:val="007A1DF6"/>
    <w:rsid w:val="007A487A"/>
    <w:rsid w:val="007B2C63"/>
    <w:rsid w:val="00812F9C"/>
    <w:rsid w:val="00817480"/>
    <w:rsid w:val="00835F78"/>
    <w:rsid w:val="00862978"/>
    <w:rsid w:val="008749D8"/>
    <w:rsid w:val="008B3729"/>
    <w:rsid w:val="008E382D"/>
    <w:rsid w:val="008E7E39"/>
    <w:rsid w:val="00914F42"/>
    <w:rsid w:val="009672D1"/>
    <w:rsid w:val="009D1738"/>
    <w:rsid w:val="009D62D4"/>
    <w:rsid w:val="009F6BC9"/>
    <w:rsid w:val="00A31874"/>
    <w:rsid w:val="00A40C4B"/>
    <w:rsid w:val="00A54A98"/>
    <w:rsid w:val="00A65129"/>
    <w:rsid w:val="00A71217"/>
    <w:rsid w:val="00A84BEB"/>
    <w:rsid w:val="00A864B8"/>
    <w:rsid w:val="00A91527"/>
    <w:rsid w:val="00AD58AB"/>
    <w:rsid w:val="00B36AF1"/>
    <w:rsid w:val="00B41AB9"/>
    <w:rsid w:val="00B62E53"/>
    <w:rsid w:val="00B65868"/>
    <w:rsid w:val="00B85697"/>
    <w:rsid w:val="00BF1AAC"/>
    <w:rsid w:val="00C25111"/>
    <w:rsid w:val="00C378C0"/>
    <w:rsid w:val="00C645EA"/>
    <w:rsid w:val="00C7514F"/>
    <w:rsid w:val="00C918B7"/>
    <w:rsid w:val="00CC013A"/>
    <w:rsid w:val="00CC467C"/>
    <w:rsid w:val="00CC740D"/>
    <w:rsid w:val="00CF02F8"/>
    <w:rsid w:val="00D24880"/>
    <w:rsid w:val="00D521ED"/>
    <w:rsid w:val="00D72691"/>
    <w:rsid w:val="00DB5191"/>
    <w:rsid w:val="00DC196E"/>
    <w:rsid w:val="00DD2608"/>
    <w:rsid w:val="00DE45C9"/>
    <w:rsid w:val="00E169E2"/>
    <w:rsid w:val="00E63F60"/>
    <w:rsid w:val="00E67CD6"/>
    <w:rsid w:val="00E71E26"/>
    <w:rsid w:val="00E81237"/>
    <w:rsid w:val="00E8794F"/>
    <w:rsid w:val="00E9119F"/>
    <w:rsid w:val="00EA46B4"/>
    <w:rsid w:val="00F13D0A"/>
    <w:rsid w:val="00F24D6E"/>
    <w:rsid w:val="00F24F67"/>
    <w:rsid w:val="00F86202"/>
    <w:rsid w:val="00F90305"/>
    <w:rsid w:val="00FA6499"/>
    <w:rsid w:val="00FB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AC4A11"/>
  <w15:chartTrackingRefBased/>
  <w15:docId w15:val="{7414AC7A-CD5F-413C-8FEE-7F3E11E8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433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61433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61433B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sz w:val="20"/>
      <w:szCs w:val="20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1433B"/>
    <w:rPr>
      <w:b/>
      <w:lang w:val="en-AU" w:eastAsia="en-GB" w:bidi="ar-SA"/>
    </w:rPr>
  </w:style>
  <w:style w:type="paragraph" w:styleId="BodyText">
    <w:name w:val="Body Text"/>
    <w:basedOn w:val="Normal"/>
    <w:link w:val="BodyTextChar"/>
    <w:rsid w:val="0061433B"/>
    <w:pPr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61433B"/>
    <w:rPr>
      <w:sz w:val="24"/>
      <w:szCs w:val="24"/>
      <w:lang w:val="en-GB" w:eastAsia="en-US" w:bidi="ar-SA"/>
    </w:rPr>
  </w:style>
  <w:style w:type="paragraph" w:styleId="BalloonText">
    <w:name w:val="Balloon Text"/>
    <w:basedOn w:val="Normal"/>
    <w:link w:val="BalloonTextChar"/>
    <w:rsid w:val="00D726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72691"/>
    <w:rPr>
      <w:rFonts w:ascii="Segoe UI" w:eastAsia="Calibr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A84BEB"/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240B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tab-span">
    <w:name w:val="apple-tab-span"/>
    <w:rsid w:val="00240B1E"/>
  </w:style>
  <w:style w:type="paragraph" w:styleId="Header">
    <w:name w:val="header"/>
    <w:basedOn w:val="Normal"/>
    <w:link w:val="HeaderChar"/>
    <w:uiPriority w:val="99"/>
    <w:rsid w:val="00240B1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40B1E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240B1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40B1E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B41AB9"/>
    <w:pPr>
      <w:ind w:left="720"/>
      <w:contextualSpacing/>
    </w:pPr>
  </w:style>
  <w:style w:type="character" w:styleId="Hyperlink">
    <w:name w:val="Hyperlink"/>
    <w:uiPriority w:val="99"/>
    <w:unhideWhenUsed/>
    <w:rsid w:val="00CC74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6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lossopdale.derbyshire.sch.uk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1EF9B0-2011-4931-A654-2EB9330D2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16</Words>
  <Characters>1035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OSSOPDALE COMMUNITY COLLEGE</vt:lpstr>
    </vt:vector>
  </TitlesOfParts>
  <Company>Glossopdale Community College</Company>
  <LinksUpToDate>false</LinksUpToDate>
  <CharactersWithSpaces>12149</CharactersWithSpaces>
  <SharedDoc>false</SharedDoc>
  <HLinks>
    <vt:vector size="6" baseType="variant">
      <vt:variant>
        <vt:i4>2555954</vt:i4>
      </vt:variant>
      <vt:variant>
        <vt:i4>0</vt:i4>
      </vt:variant>
      <vt:variant>
        <vt:i4>0</vt:i4>
      </vt:variant>
      <vt:variant>
        <vt:i4>5</vt:i4>
      </vt:variant>
      <vt:variant>
        <vt:lpwstr>https://www.glossopdale.derbyshire.sch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OPDALE COMMUNITY COLLEGE</dc:title>
  <dc:subject/>
  <dc:creator>abeever</dc:creator>
  <cp:keywords/>
  <dc:description/>
  <cp:lastModifiedBy>E O'Grady</cp:lastModifiedBy>
  <cp:revision>2</cp:revision>
  <cp:lastPrinted>2016-03-17T09:09:00Z</cp:lastPrinted>
  <dcterms:created xsi:type="dcterms:W3CDTF">2023-03-17T15:14:00Z</dcterms:created>
  <dcterms:modified xsi:type="dcterms:W3CDTF">2023-03-17T15:14:00Z</dcterms:modified>
</cp:coreProperties>
</file>